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9F6E" w14:textId="77777777" w:rsidR="00633EF1" w:rsidRPr="00633EF1" w:rsidRDefault="00633EF1" w:rsidP="00633EF1">
      <w:pPr>
        <w:pStyle w:val="1"/>
        <w:jc w:val="center"/>
        <w:rPr>
          <w:sz w:val="48"/>
          <w:lang w:val="bg-BG"/>
        </w:rPr>
      </w:pPr>
      <w:r w:rsidRPr="00633EF1">
        <w:rPr>
          <w:sz w:val="48"/>
        </w:rPr>
        <w:t>Exercise: Regular Expressions</w:t>
      </w:r>
    </w:p>
    <w:p w14:paraId="3850E912" w14:textId="6EBB76CA" w:rsidR="00633EF1" w:rsidRPr="00633EF1" w:rsidRDefault="00633EF1" w:rsidP="00121E8F">
      <w:pPr>
        <w:jc w:val="center"/>
        <w:rPr>
          <w:b/>
          <w:lang w:val="bg-BG"/>
        </w:rPr>
      </w:pPr>
      <w:r w:rsidRPr="00633EF1">
        <w:t xml:space="preserve">Problems for exercises and homework for the </w:t>
      </w:r>
      <w:hyperlink r:id="rId8" w:history="1">
        <w:r w:rsidRPr="00633EF1">
          <w:rPr>
            <w:rStyle w:val="a9"/>
          </w:rPr>
          <w:t xml:space="preserve">"Programming Fundamentals" course @ </w:t>
        </w:r>
        <w:r w:rsidRPr="00633EF1">
          <w:rPr>
            <w:rStyle w:val="a9"/>
            <w:noProof/>
          </w:rPr>
          <w:t>SoftUni</w:t>
        </w:r>
      </w:hyperlink>
      <w:r w:rsidRPr="00633EF1">
        <w:t>.</w:t>
      </w:r>
    </w:p>
    <w:p w14:paraId="130A3487" w14:textId="784FA893" w:rsidR="00633EF1" w:rsidRPr="00633EF1" w:rsidRDefault="00633EF1" w:rsidP="00121E8F">
      <w:pPr>
        <w:jc w:val="center"/>
        <w:rPr>
          <w:lang w:val="bg-BG"/>
        </w:rPr>
      </w:pPr>
      <w:r w:rsidRPr="00633EF1">
        <w:t xml:space="preserve">You can check your solutions in </w:t>
      </w:r>
      <w:hyperlink r:id="rId9" w:history="1">
        <w:r w:rsidRPr="00633EF1">
          <w:rPr>
            <w:rStyle w:val="a9"/>
          </w:rPr>
          <w:t>Judge.</w:t>
        </w:r>
      </w:hyperlink>
    </w:p>
    <w:p w14:paraId="098DE27B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rPr>
          <w:rFonts w:cs="Calibri"/>
          <w:lang w:val="bg-BG"/>
        </w:rPr>
      </w:pPr>
      <w:r w:rsidRPr="00633EF1">
        <w:t>Furniture</w:t>
      </w:r>
    </w:p>
    <w:p w14:paraId="23364E72" w14:textId="23030F28" w:rsidR="00633EF1" w:rsidRPr="00633EF1" w:rsidRDefault="00633EF1" w:rsidP="00633EF1">
      <w:pPr>
        <w:rPr>
          <w:lang w:val="bg-BG"/>
        </w:rPr>
      </w:pPr>
      <w:r w:rsidRPr="00633EF1">
        <w:t>Write a program to calculate the total cost of different types of furniture. You will be given some lines of input until you receive the line "</w:t>
      </w:r>
      <w:r w:rsidRPr="00121E8F">
        <w:rPr>
          <w:rFonts w:ascii="Consolas" w:hAnsi="Consolas"/>
          <w:b/>
        </w:rPr>
        <w:t>Purchase</w:t>
      </w:r>
      <w:r w:rsidRPr="00633EF1">
        <w:t>". For the line to be valid</w:t>
      </w:r>
      <w:r w:rsidR="00BF5C0B">
        <w:t>,</w:t>
      </w:r>
      <w:r w:rsidRPr="00633EF1">
        <w:t xml:space="preserve"> it should be in the following format:</w:t>
      </w:r>
    </w:p>
    <w:p w14:paraId="756C2302" w14:textId="77777777" w:rsidR="00633EF1" w:rsidRPr="00633EF1" w:rsidRDefault="00633EF1" w:rsidP="00633EF1">
      <w:pPr>
        <w:rPr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&gt;&gt;{furniture name}&lt;&lt;{price}!{quantity}</w:t>
      </w:r>
      <w:r w:rsidRPr="00C637EE">
        <w:t>"</w:t>
      </w:r>
    </w:p>
    <w:p w14:paraId="5087FB63" w14:textId="64AB2A4D" w:rsidR="00633EF1" w:rsidRPr="00633EF1" w:rsidRDefault="00633EF1" w:rsidP="00633EF1">
      <w:pPr>
        <w:rPr>
          <w:lang w:val="bg-BG"/>
        </w:rPr>
      </w:pPr>
      <w:r w:rsidRPr="00633EF1">
        <w:t xml:space="preserve">The price can be a floating-point number or a whole number. Store the names of the furniture and the total price. </w:t>
      </w:r>
      <w:r w:rsidR="00BF5C0B">
        <w:t>In</w:t>
      </w:r>
      <w:r w:rsidRPr="00633EF1">
        <w:t xml:space="preserve"> the end</w:t>
      </w:r>
      <w:r w:rsidR="00BF5C0B">
        <w:t>,</w:t>
      </w:r>
      <w:r w:rsidRPr="00633EF1">
        <w:t xml:space="preserve"> print each bought furniture on a separate line in the format:</w:t>
      </w:r>
    </w:p>
    <w:p w14:paraId="0BC3E1F4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Bought furniture:</w:t>
      </w:r>
    </w:p>
    <w:p w14:paraId="74C01113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1</w:t>
      </w:r>
      <w:r w:rsidRPr="00121E8F">
        <w:rPr>
          <w:rFonts w:ascii="Consolas" w:hAnsi="Consolas"/>
          <w:b/>
          <w:vertAlign w:val="superscript"/>
        </w:rPr>
        <w:t>st</w:t>
      </w:r>
      <w:r w:rsidRPr="00121E8F">
        <w:rPr>
          <w:rFonts w:ascii="Consolas" w:hAnsi="Consolas"/>
          <w:b/>
        </w:rPr>
        <w:t xml:space="preserve"> name}</w:t>
      </w:r>
    </w:p>
    <w:p w14:paraId="075BF207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2</w:t>
      </w:r>
      <w:r w:rsidRPr="00121E8F">
        <w:rPr>
          <w:rFonts w:ascii="Consolas" w:hAnsi="Consolas"/>
          <w:b/>
          <w:vertAlign w:val="superscript"/>
        </w:rPr>
        <w:t>nd</w:t>
      </w:r>
      <w:r w:rsidRPr="00121E8F">
        <w:rPr>
          <w:rFonts w:ascii="Consolas" w:hAnsi="Consolas"/>
          <w:b/>
        </w:rPr>
        <w:t xml:space="preserve"> name}</w:t>
      </w:r>
    </w:p>
    <w:p w14:paraId="6D60AE36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…</w:t>
      </w:r>
      <w:r w:rsidRPr="00121E8F">
        <w:t>"</w:t>
      </w:r>
    </w:p>
    <w:p w14:paraId="31084C3F" w14:textId="193E405D" w:rsidR="00633EF1" w:rsidRPr="00633EF1" w:rsidRDefault="00633EF1" w:rsidP="00633EF1">
      <w:pPr>
        <w:rPr>
          <w:lang w:val="bg-BG"/>
        </w:rPr>
      </w:pPr>
      <w:r w:rsidRPr="00633EF1">
        <w:t>And on the last line</w:t>
      </w:r>
      <w:r w:rsidR="00BF5C0B">
        <w:t>,</w:t>
      </w:r>
      <w:r w:rsidRPr="00633EF1">
        <w:t xml:space="preserve"> print the following: </w:t>
      </w:r>
      <w:r w:rsidRPr="00C637EE">
        <w:t>"</w:t>
      </w:r>
      <w:r w:rsidRPr="00121E8F">
        <w:rPr>
          <w:rFonts w:ascii="Consolas" w:hAnsi="Consolas"/>
          <w:b/>
        </w:rPr>
        <w:t>Total money spend: {spend money}</w:t>
      </w:r>
      <w:r w:rsidRPr="00C637EE">
        <w:t>"</w:t>
      </w:r>
      <w:r w:rsidR="00BF5C0B">
        <w:rPr>
          <w:lang w:val="bg-BG"/>
        </w:rPr>
        <w:t>,</w:t>
      </w:r>
      <w:r w:rsidRPr="00633EF1">
        <w:t xml:space="preserve"> formatted to the second decimal point.</w:t>
      </w:r>
    </w:p>
    <w:p w14:paraId="2661E5D4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4"/>
        <w:gridCol w:w="3510"/>
        <w:gridCol w:w="3753"/>
      </w:tblGrid>
      <w:tr w:rsidR="00633EF1" w:rsidRPr="00633EF1" w14:paraId="2ECC6A1F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4BAC0CC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5B831039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4E124ACD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2AAC4590" w14:textId="77777777" w:rsidTr="003B544B">
        <w:trPr>
          <w:trHeight w:val="1592"/>
        </w:trPr>
        <w:tc>
          <w:tcPr>
            <w:tcW w:w="3794" w:type="dxa"/>
          </w:tcPr>
          <w:p w14:paraId="7310045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Sofa&lt;&lt;312.23!3</w:t>
            </w:r>
          </w:p>
          <w:p w14:paraId="4882AE8E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</w:t>
            </w:r>
            <w:r w:rsidRPr="00F70570">
              <w:rPr>
                <w:rFonts w:ascii="Consolas" w:hAnsi="Consolas"/>
                <w:noProof/>
              </w:rPr>
              <w:t>TV</w:t>
            </w:r>
            <w:r w:rsidRPr="00F70570">
              <w:rPr>
                <w:rFonts w:ascii="Consolas" w:hAnsi="Consolas"/>
              </w:rPr>
              <w:t>&lt;&lt;300!5</w:t>
            </w:r>
          </w:p>
          <w:p w14:paraId="586F65A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Invalid&lt;&lt;!5</w:t>
            </w:r>
          </w:p>
          <w:p w14:paraId="449BE9B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2C6141AF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2A219F4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Sofa</w:t>
            </w:r>
          </w:p>
          <w:p w14:paraId="66E761C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  <w:noProof/>
              </w:rPr>
              <w:t>TV</w:t>
            </w:r>
          </w:p>
          <w:p w14:paraId="559F992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money spend: 2436.69</w:t>
            </w:r>
          </w:p>
        </w:tc>
        <w:tc>
          <w:tcPr>
            <w:tcW w:w="3753" w:type="dxa"/>
          </w:tcPr>
          <w:p w14:paraId="66C2BF3C" w14:textId="7E7A3DAC" w:rsidR="00633EF1" w:rsidRPr="00633EF1" w:rsidRDefault="00633EF1" w:rsidP="003B544B">
            <w:pPr>
              <w:rPr>
                <w:lang w:val="bg-BG"/>
              </w:rPr>
            </w:pPr>
            <w:r w:rsidRPr="00633EF1">
              <w:t xml:space="preserve">Only the Sofa and the </w:t>
            </w:r>
            <w:r w:rsidRPr="00633EF1">
              <w:rPr>
                <w:noProof/>
              </w:rPr>
              <w:t xml:space="preserve">TV </w:t>
            </w:r>
            <w:r w:rsidRPr="00633EF1">
              <w:t>are valid, for each of them we multiply the price by the quantity and print the result</w:t>
            </w:r>
            <w:r w:rsidR="00C637EE">
              <w:t>.</w:t>
            </w:r>
          </w:p>
          <w:p w14:paraId="582F53BC" w14:textId="77777777" w:rsidR="00633EF1" w:rsidRPr="00633EF1" w:rsidRDefault="00633EF1" w:rsidP="003B544B"/>
        </w:tc>
      </w:tr>
      <w:tr w:rsidR="00F70570" w:rsidRPr="00633EF1" w14:paraId="2245E015" w14:textId="77777777" w:rsidTr="003B544B">
        <w:trPr>
          <w:trHeight w:val="1592"/>
        </w:trPr>
        <w:tc>
          <w:tcPr>
            <w:tcW w:w="3794" w:type="dxa"/>
          </w:tcPr>
          <w:p w14:paraId="4242AC5C" w14:textId="25C08858" w:rsidR="00F70570" w:rsidRPr="00F70570" w:rsidRDefault="006C0D6E" w:rsidP="00F7057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gt;&gt;TV</w:t>
            </w:r>
            <w:r w:rsidR="00F70570" w:rsidRPr="00F70570">
              <w:rPr>
                <w:rFonts w:ascii="Consolas" w:hAnsi="Consolas"/>
              </w:rPr>
              <w:t>&lt;&lt;312.23!3</w:t>
            </w:r>
          </w:p>
          <w:p w14:paraId="12DB1898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Monitor&lt;&lt;300!5</w:t>
            </w:r>
          </w:p>
          <w:p w14:paraId="7A4B4A85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Invalid&lt;&lt;&lt;&lt;!5</w:t>
            </w:r>
          </w:p>
          <w:p w14:paraId="3576BF36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Sink&lt;&lt;220!10</w:t>
            </w:r>
          </w:p>
          <w:p w14:paraId="27924DDD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&gt;&gt;&gt;&gt;Invalid&lt;&lt;!5</w:t>
            </w:r>
          </w:p>
          <w:p w14:paraId="63F0F53A" w14:textId="32C1E98F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5C2CCB74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3D861402" w14:textId="25EB0910" w:rsidR="00F70570" w:rsidRPr="006C0D6E" w:rsidRDefault="00F70570" w:rsidP="00F70570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T</w:t>
            </w:r>
            <w:r w:rsidR="006C0D6E">
              <w:rPr>
                <w:rFonts w:ascii="Consolas" w:hAnsi="Consolas"/>
              </w:rPr>
              <w:t>V</w:t>
            </w:r>
          </w:p>
          <w:p w14:paraId="5BBA6CAA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Monitor</w:t>
            </w:r>
          </w:p>
          <w:p w14:paraId="19E78ABB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Sink</w:t>
            </w:r>
          </w:p>
          <w:p w14:paraId="2DFCA9E2" w14:textId="62C1DAA9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money spend: 4636.69</w:t>
            </w:r>
          </w:p>
        </w:tc>
        <w:tc>
          <w:tcPr>
            <w:tcW w:w="3753" w:type="dxa"/>
          </w:tcPr>
          <w:p w14:paraId="510E0796" w14:textId="77777777" w:rsidR="00F70570" w:rsidRPr="00633EF1" w:rsidRDefault="00F70570" w:rsidP="003B544B"/>
        </w:tc>
      </w:tr>
    </w:tbl>
    <w:p w14:paraId="4FDFF689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noProof/>
          <w:lang w:val="bg-BG"/>
        </w:rPr>
      </w:pPr>
      <w:r w:rsidRPr="00633EF1">
        <w:rPr>
          <w:noProof/>
        </w:rPr>
        <w:t>*SoftUni Bar Income</w:t>
      </w:r>
    </w:p>
    <w:p w14:paraId="5E01CD18" w14:textId="49CC882C" w:rsidR="00633EF1" w:rsidRPr="00633EF1" w:rsidRDefault="00633EF1" w:rsidP="00633EF1">
      <w:pPr>
        <w:rPr>
          <w:lang w:val="bg-BG"/>
        </w:rPr>
      </w:pPr>
      <w:r w:rsidRPr="00633EF1">
        <w:rPr>
          <w:bCs/>
        </w:rPr>
        <w:t>Let</w:t>
      </w:r>
      <w:r w:rsidR="00BF5C0B">
        <w:rPr>
          <w:bCs/>
        </w:rPr>
        <w:t>'</w:t>
      </w:r>
      <w:r w:rsidRPr="00633EF1">
        <w:rPr>
          <w:bCs/>
        </w:rPr>
        <w:t xml:space="preserve">s take </w:t>
      </w:r>
      <w:r w:rsidRPr="00633EF1">
        <w:t xml:space="preserve">a break and visit the game bar at </w:t>
      </w:r>
      <w:r w:rsidRPr="00633EF1">
        <w:rPr>
          <w:noProof/>
        </w:rPr>
        <w:t>SoftUni</w:t>
      </w:r>
      <w:r w:rsidRPr="00633EF1">
        <w:t>. It is about time for the people behind the bar to go home</w:t>
      </w:r>
      <w:r w:rsidR="00BF5C0B">
        <w:t>,</w:t>
      </w:r>
      <w:r w:rsidRPr="00633EF1">
        <w:t xml:space="preserve"> and you are the person who has to draw the line and calculate the money from the products that were sold throughout the day. Until you receive a line with </w:t>
      </w:r>
      <w:r w:rsidR="00C637EE">
        <w:t xml:space="preserve">the </w:t>
      </w:r>
      <w:r w:rsidRPr="00633EF1">
        <w:t xml:space="preserve">text 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end of shift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>you will be given lines of input. But before processing that line</w:t>
      </w:r>
      <w:r w:rsidR="00BF5C0B">
        <w:t>,</w:t>
      </w:r>
      <w:r w:rsidRPr="00633EF1">
        <w:t xml:space="preserve"> you have to do some validations first.</w:t>
      </w:r>
    </w:p>
    <w:p w14:paraId="0625FE12" w14:textId="5BDE98E2" w:rsidR="00633EF1" w:rsidRPr="00633EF1" w:rsidRDefault="00633EF1" w:rsidP="00633EF1">
      <w:pPr>
        <w:rPr>
          <w:b/>
          <w:bCs/>
          <w:lang w:val="bg-BG"/>
        </w:rPr>
      </w:pPr>
      <w:r w:rsidRPr="00633EF1">
        <w:rPr>
          <w:b/>
          <w:bCs/>
        </w:rPr>
        <w:t xml:space="preserve">Each valid order </w:t>
      </w:r>
      <w:r w:rsidRPr="00633EF1">
        <w:rPr>
          <w:bCs/>
        </w:rPr>
        <w:t xml:space="preserve">should have a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:</w:t>
      </w:r>
    </w:p>
    <w:p w14:paraId="7A909EAD" w14:textId="0BD17595" w:rsidR="00633EF1" w:rsidRPr="00633EF1" w:rsidRDefault="00633EF1" w:rsidP="00633EF1">
      <w:pPr>
        <w:pStyle w:val="ac"/>
        <w:numPr>
          <w:ilvl w:val="0"/>
          <w:numId w:val="45"/>
        </w:numPr>
        <w:ind w:left="720"/>
        <w:rPr>
          <w:lang w:val="bg-BG"/>
        </w:rPr>
      </w:pPr>
      <w:r w:rsidRPr="00633EF1">
        <w:t xml:space="preserve">Valid customer's name should be </w:t>
      </w:r>
      <w:r w:rsidR="00C637EE">
        <w:rPr>
          <w:b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Pr="00633EF1">
        <w:rPr>
          <w:b/>
        </w:rPr>
        <w:t xml:space="preserve"> </w:t>
      </w:r>
      <w:r w:rsidRPr="00633EF1">
        <w:t xml:space="preserve">and must </w:t>
      </w:r>
      <w:r w:rsidRPr="00633EF1">
        <w:rPr>
          <w:b/>
        </w:rPr>
        <w:t>start with a capital letter</w:t>
      </w:r>
      <w:r w:rsidRPr="00633EF1">
        <w:t xml:space="preserve">, followed by </w:t>
      </w:r>
      <w:r w:rsidRPr="00633EF1">
        <w:rPr>
          <w:b/>
        </w:rPr>
        <w:t>lower-case letters</w:t>
      </w:r>
      <w:r w:rsidR="00FE5F6E">
        <w:rPr>
          <w:b/>
        </w:rPr>
        <w:t>.</w:t>
      </w:r>
    </w:p>
    <w:p w14:paraId="19243E26" w14:textId="49C88236" w:rsidR="00633EF1" w:rsidRPr="00633EF1" w:rsidRDefault="00633EF1" w:rsidP="00633EF1">
      <w:pPr>
        <w:pStyle w:val="ac"/>
        <w:numPr>
          <w:ilvl w:val="0"/>
          <w:numId w:val="45"/>
        </w:numPr>
        <w:ind w:left="720"/>
        <w:rPr>
          <w:bCs/>
          <w:lang w:val="bg-BG"/>
        </w:rPr>
      </w:pPr>
      <w:r w:rsidRPr="00633EF1">
        <w:rPr>
          <w:bCs/>
        </w:rPr>
        <w:lastRenderedPageBreak/>
        <w:t xml:space="preserve">Valid product </w:t>
      </w:r>
      <w:r w:rsidRPr="00633EF1">
        <w:rPr>
          <w:b/>
          <w:bCs/>
        </w:rPr>
        <w:t>contains any word character</w:t>
      </w:r>
      <w:r w:rsidRPr="00633EF1">
        <w:rPr>
          <w:bCs/>
        </w:rPr>
        <w:t xml:space="preserve"> and must be </w:t>
      </w:r>
      <w:r w:rsidR="00C637EE">
        <w:rPr>
          <w:b/>
          <w:bCs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lt;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 xml:space="preserve"> and</w:t>
      </w:r>
      <w:r w:rsidR="00C637EE">
        <w:rPr>
          <w:rStyle w:val="CodeChar"/>
          <w:rFonts w:asciiTheme="minorHAnsi" w:hAnsiTheme="minorHAnsi" w:cstheme="minorHAnsi"/>
          <w:b w:val="0"/>
        </w:rPr>
        <w:t xml:space="preserve">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gt;</w:t>
      </w:r>
      <w:r w:rsidR="00C637EE" w:rsidRPr="00633EF1">
        <w:rPr>
          <w:rFonts w:eastAsia="Times New Roman" w:cs="Calibri"/>
        </w:rPr>
        <w:t>'</w:t>
      </w:r>
      <w:r w:rsidR="00FE5F6E">
        <w:rPr>
          <w:bCs/>
        </w:rPr>
        <w:t>.</w:t>
      </w:r>
    </w:p>
    <w:p w14:paraId="1E70EF7B" w14:textId="4690D720" w:rsidR="00633EF1" w:rsidRPr="00633EF1" w:rsidRDefault="00C637EE" w:rsidP="00633EF1">
      <w:pPr>
        <w:pStyle w:val="ac"/>
        <w:numPr>
          <w:ilvl w:val="0"/>
          <w:numId w:val="45"/>
        </w:numPr>
        <w:ind w:left="720"/>
        <w:rPr>
          <w:lang w:val="bg-BG"/>
        </w:rPr>
      </w:pPr>
      <w:r>
        <w:t>The v</w:t>
      </w:r>
      <w:r w:rsidR="00633EF1" w:rsidRPr="00633EF1">
        <w:t xml:space="preserve">alid count is an </w:t>
      </w:r>
      <w:r w:rsidR="00633EF1" w:rsidRPr="00633EF1">
        <w:rPr>
          <w:b/>
        </w:rPr>
        <w:t>integer</w:t>
      </w:r>
      <w:r w:rsidR="00633EF1" w:rsidRPr="00633EF1">
        <w:t xml:space="preserve"> </w:t>
      </w:r>
      <w:r>
        <w:rPr>
          <w:b/>
        </w:rPr>
        <w:t xml:space="preserve">surrounded by </w:t>
      </w:r>
      <w:r w:rsidRPr="00633EF1">
        <w:rPr>
          <w:rFonts w:eastAsia="Times New Roman" w:cs="Calibri"/>
        </w:rPr>
        <w:t>'</w:t>
      </w:r>
      <w:r>
        <w:rPr>
          <w:b/>
        </w:rPr>
        <w:t>|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6D9FF395" w14:textId="34D7CD6B" w:rsidR="00633EF1" w:rsidRPr="00633EF1" w:rsidRDefault="00C637EE" w:rsidP="00633EF1">
      <w:pPr>
        <w:pStyle w:val="ac"/>
        <w:numPr>
          <w:ilvl w:val="0"/>
          <w:numId w:val="45"/>
        </w:numPr>
        <w:ind w:left="720"/>
        <w:rPr>
          <w:bCs/>
          <w:lang w:val="bg-BG"/>
        </w:rPr>
      </w:pPr>
      <w:r>
        <w:rPr>
          <w:bCs/>
        </w:rPr>
        <w:t>The v</w:t>
      </w:r>
      <w:r w:rsidR="00633EF1" w:rsidRPr="00633EF1">
        <w:rPr>
          <w:bCs/>
        </w:rPr>
        <w:t xml:space="preserve">alid price is any </w:t>
      </w:r>
      <w:r>
        <w:rPr>
          <w:b/>
          <w:bCs/>
        </w:rPr>
        <w:t xml:space="preserve">real number followed by </w:t>
      </w:r>
      <w:r w:rsidRPr="00633EF1">
        <w:rPr>
          <w:rFonts w:eastAsia="Times New Roman" w:cs="Calibri"/>
        </w:rPr>
        <w:t>'</w:t>
      </w:r>
      <w:r>
        <w:rPr>
          <w:b/>
          <w:bCs/>
        </w:rPr>
        <w:t>$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2C509A49" w14:textId="28A3E140" w:rsidR="00633EF1" w:rsidRPr="00633EF1" w:rsidRDefault="00633EF1" w:rsidP="00633EF1">
      <w:pPr>
        <w:rPr>
          <w:bCs/>
          <w:lang w:val="bg-BG"/>
        </w:rPr>
      </w:pPr>
      <w:r w:rsidRPr="00633EF1">
        <w:t xml:space="preserve">The parts of a valid order should appear in the order given: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</w:t>
      </w:r>
      <w:r w:rsidRPr="00633EF1">
        <w:rPr>
          <w:bCs/>
        </w:rPr>
        <w:t>.</w:t>
      </w:r>
    </w:p>
    <w:p w14:paraId="2B3B9F70" w14:textId="53292ED9" w:rsidR="00633EF1" w:rsidRPr="00633EF1" w:rsidRDefault="00633EF1" w:rsidP="00633EF1">
      <w:pPr>
        <w:rPr>
          <w:lang w:val="bg-BG"/>
        </w:rPr>
      </w:pPr>
      <w:r w:rsidRPr="00633EF1">
        <w:t xml:space="preserve">Between each part there can be other symbols, except </w:t>
      </w:r>
      <w:r w:rsidRPr="00633EF1">
        <w:rPr>
          <w:noProof/>
        </w:rPr>
        <w:t>(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|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$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 and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.</w:t>
      </w:r>
      <w:r w:rsidR="00C637EE" w:rsidRPr="00C637EE">
        <w:rPr>
          <w:rFonts w:eastAsia="Times New Roman" w:cs="Calibri"/>
        </w:rPr>
        <w:t xml:space="preserve"> </w:t>
      </w:r>
      <w:r w:rsidR="00C637EE" w:rsidRPr="00633EF1">
        <w:rPr>
          <w:rFonts w:eastAsia="Times New Roman" w:cs="Calibri"/>
        </w:rPr>
        <w:t>'</w:t>
      </w:r>
      <w:r w:rsidRPr="00633EF1">
        <w:rPr>
          <w:noProof/>
        </w:rPr>
        <w:t>)</w:t>
      </w:r>
    </w:p>
    <w:p w14:paraId="29605904" w14:textId="61909DBB" w:rsidR="00633EF1" w:rsidRPr="00633EF1" w:rsidRDefault="00633EF1" w:rsidP="00633EF1">
      <w:pPr>
        <w:rPr>
          <w:lang w:val="bg-BG"/>
        </w:rPr>
      </w:pPr>
      <w:r w:rsidRPr="00633EF1">
        <w:t xml:space="preserve">For each valid line print on the console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{customer</w:t>
      </w:r>
      <w:r w:rsidR="00C637EE">
        <w:rPr>
          <w:rStyle w:val="CodeChar"/>
        </w:rPr>
        <w:t>Name}: 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7043B34F" w14:textId="3D99C9FB" w:rsidR="00633EF1" w:rsidRPr="00633EF1" w:rsidRDefault="00633EF1" w:rsidP="00633EF1">
      <w:pPr>
        <w:rPr>
          <w:lang w:val="bg-BG"/>
        </w:rPr>
      </w:pPr>
      <w:r w:rsidRPr="00633EF1">
        <w:t xml:space="preserve">When you receive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 xml:space="preserve">print the total amount of money for the day </w:t>
      </w:r>
      <w:r w:rsidRPr="00633EF1">
        <w:rPr>
          <w:b/>
        </w:rPr>
        <w:t xml:space="preserve">rounded to 2 decimal places </w:t>
      </w:r>
      <w:r w:rsidRPr="00633EF1">
        <w:t>in the following format:</w:t>
      </w:r>
      <w:r w:rsidRPr="00633EF1">
        <w:rPr>
          <w:b/>
        </w:rPr>
        <w:t xml:space="preserve">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b/>
        </w:rPr>
        <w:t>.</w:t>
      </w:r>
    </w:p>
    <w:p w14:paraId="7042DB20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Input / Constraints</w:t>
      </w:r>
    </w:p>
    <w:p w14:paraId="4FDD5D86" w14:textId="40A7B84B" w:rsidR="00633EF1" w:rsidRPr="00633EF1" w:rsidRDefault="00633EF1" w:rsidP="00633EF1">
      <w:pPr>
        <w:pStyle w:val="ac"/>
        <w:numPr>
          <w:ilvl w:val="0"/>
          <w:numId w:val="46"/>
        </w:numPr>
        <w:ind w:left="720"/>
        <w:rPr>
          <w:noProof/>
          <w:lang w:val="bg-BG"/>
        </w:rPr>
      </w:pPr>
      <w:r w:rsidRPr="00633EF1">
        <w:rPr>
          <w:noProof/>
        </w:rPr>
        <w:t xml:space="preserve">Strings </w:t>
      </w:r>
      <w:r w:rsidR="00BF5C0B">
        <w:rPr>
          <w:noProof/>
        </w:rPr>
        <w:t>must be processed</w:t>
      </w:r>
      <w:r w:rsidRPr="00633EF1">
        <w:rPr>
          <w:noProof/>
        </w:rPr>
        <w:t xml:space="preserve"> until you receive </w:t>
      </w:r>
      <w:r w:rsidR="00BF5C0B">
        <w:rPr>
          <w:noProof/>
        </w:rPr>
        <w:t xml:space="preserve">the </w:t>
      </w:r>
      <w:r w:rsidRPr="00633EF1">
        <w:rPr>
          <w:noProof/>
        </w:rPr>
        <w:t xml:space="preserve">tex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.</w:t>
      </w:r>
    </w:p>
    <w:p w14:paraId="7A59C41A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Output</w:t>
      </w:r>
    </w:p>
    <w:p w14:paraId="60C52543" w14:textId="5A48660F" w:rsidR="00633EF1" w:rsidRPr="00633EF1" w:rsidRDefault="00633EF1" w:rsidP="00633EF1">
      <w:pPr>
        <w:pStyle w:val="ac"/>
        <w:numPr>
          <w:ilvl w:val="0"/>
          <w:numId w:val="44"/>
        </w:numPr>
        <w:rPr>
          <w:rStyle w:val="CodeChar"/>
          <w:b w:val="0"/>
          <w:lang w:val="bg-BG"/>
        </w:rPr>
      </w:pPr>
      <w:r w:rsidRPr="00633EF1">
        <w:t xml:space="preserve">Print all the valid lines in the forma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{customerName}: </w:t>
      </w:r>
      <w:r w:rsidR="00C637EE">
        <w:rPr>
          <w:rStyle w:val="CodeChar"/>
        </w:rPr>
        <w:t>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06335316" w14:textId="09D1490F" w:rsidR="00633EF1" w:rsidRPr="00633EF1" w:rsidRDefault="00633EF1" w:rsidP="00633EF1">
      <w:pPr>
        <w:pStyle w:val="ac"/>
        <w:numPr>
          <w:ilvl w:val="0"/>
          <w:numId w:val="44"/>
        </w:numPr>
        <w:rPr>
          <w:rStyle w:val="CodeChar"/>
          <w:lang w:val="bg-BG"/>
        </w:rPr>
      </w:pPr>
      <w:r w:rsidRPr="00633EF1">
        <w:t xml:space="preserve">After receiving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noProof/>
        </w:rPr>
        <w:t xml:space="preserve"> </w:t>
      </w:r>
      <w:r w:rsidRPr="00633EF1">
        <w:t xml:space="preserve">print the total amount of money for the day rounded to 2 decimal places in the following format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7A071B00" w14:textId="77777777" w:rsidR="00633EF1" w:rsidRPr="00633EF1" w:rsidRDefault="00633EF1" w:rsidP="00633EF1">
      <w:pPr>
        <w:pStyle w:val="ac"/>
        <w:numPr>
          <w:ilvl w:val="0"/>
          <w:numId w:val="44"/>
        </w:numPr>
        <w:spacing w:after="160"/>
        <w:rPr>
          <w:noProof/>
          <w:lang w:val="bg-BG"/>
        </w:rPr>
      </w:pPr>
      <w:r w:rsidRPr="00633EF1">
        <w:rPr>
          <w:noProof/>
        </w:rPr>
        <w:t xml:space="preserve">Allowed working </w:t>
      </w:r>
      <w:r w:rsidRPr="00633EF1">
        <w:rPr>
          <w:b/>
          <w:noProof/>
        </w:rPr>
        <w:t>time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memory</w:t>
      </w:r>
      <w:r w:rsidRPr="00633EF1">
        <w:rPr>
          <w:noProof/>
        </w:rPr>
        <w:t xml:space="preserve">: </w:t>
      </w:r>
      <w:r w:rsidRPr="00633EF1">
        <w:rPr>
          <w:b/>
          <w:noProof/>
        </w:rPr>
        <w:t>100ms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16MB</w:t>
      </w:r>
      <w:r w:rsidRPr="00633EF1">
        <w:rPr>
          <w:noProof/>
        </w:rPr>
        <w:t>.</w:t>
      </w:r>
    </w:p>
    <w:p w14:paraId="7DA3CF0D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4087"/>
        <w:gridCol w:w="3375"/>
        <w:gridCol w:w="3595"/>
      </w:tblGrid>
      <w:tr w:rsidR="00633EF1" w:rsidRPr="00633EF1" w14:paraId="603F6F81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04B0FE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2AADACDE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63CD90F8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5368B90F" w14:textId="77777777" w:rsidTr="003B544B">
        <w:trPr>
          <w:trHeight w:val="1592"/>
        </w:trPr>
        <w:tc>
          <w:tcPr>
            <w:tcW w:w="3794" w:type="dxa"/>
          </w:tcPr>
          <w:p w14:paraId="7CA599E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George%&lt;Croissant&gt;|2|10.3$</w:t>
            </w:r>
          </w:p>
          <w:p w14:paraId="780E1E4A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|1|1.3$</w:t>
            </w:r>
          </w:p>
          <w:p w14:paraId="50ACE1F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$</w:t>
            </w:r>
          </w:p>
          <w:p w14:paraId="1365758F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65BA49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eorge: Croissant - 20.60</w:t>
            </w:r>
          </w:p>
          <w:p w14:paraId="74C65D84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Peter: Gum - 1.30</w:t>
            </w:r>
          </w:p>
          <w:p w14:paraId="78FE8C4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Maria: Cola - 2.40</w:t>
            </w:r>
          </w:p>
          <w:p w14:paraId="5858A5C2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4.30</w:t>
            </w:r>
          </w:p>
        </w:tc>
        <w:tc>
          <w:tcPr>
            <w:tcW w:w="3753" w:type="dxa"/>
          </w:tcPr>
          <w:p w14:paraId="5BDBEA34" w14:textId="77777777" w:rsidR="00633EF1" w:rsidRPr="00633EF1" w:rsidRDefault="00633EF1" w:rsidP="003B544B">
            <w:pPr>
              <w:rPr>
                <w:lang w:val="bg-BG"/>
              </w:rPr>
            </w:pPr>
            <w:r w:rsidRPr="00633EF1">
              <w:t>Each line is valid, so we print each order, calculating the total price of the product bought.</w:t>
            </w:r>
          </w:p>
          <w:p w14:paraId="139843AB" w14:textId="45A428C3" w:rsidR="00633EF1" w:rsidRPr="00452827" w:rsidRDefault="00C637EE" w:rsidP="003B544B">
            <w:r>
              <w:t>In</w:t>
            </w:r>
            <w:r w:rsidR="00633EF1" w:rsidRPr="00633EF1">
              <w:t xml:space="preserve"> the end</w:t>
            </w:r>
            <w:r>
              <w:t>,</w:t>
            </w:r>
            <w:r w:rsidR="00633EF1" w:rsidRPr="00633EF1">
              <w:t xml:space="preserve"> we print the total income for the day</w:t>
            </w:r>
          </w:p>
        </w:tc>
      </w:tr>
      <w:tr w:rsidR="00633EF1" w:rsidRPr="00633EF1" w14:paraId="2E43BD2E" w14:textId="77777777" w:rsidTr="003B544B">
        <w:trPr>
          <w:trHeight w:val="1619"/>
        </w:trPr>
        <w:tc>
          <w:tcPr>
            <w:tcW w:w="3794" w:type="dxa"/>
          </w:tcPr>
          <w:p w14:paraId="7390484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</w:t>
            </w:r>
            <w:r w:rsidRPr="00F70570">
              <w:rPr>
                <w:rFonts w:ascii="Consolas" w:hAnsi="Consolas"/>
                <w:noProof/>
              </w:rPr>
              <w:t>InvalidName</w:t>
            </w:r>
            <w:r w:rsidRPr="00F70570">
              <w:rPr>
                <w:rFonts w:ascii="Consolas" w:hAnsi="Consolas"/>
              </w:rPr>
              <w:t>%&lt;Croissant&gt;|2|10.3$</w:t>
            </w:r>
          </w:p>
          <w:p w14:paraId="013248E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1.3$</w:t>
            </w:r>
          </w:p>
          <w:p w14:paraId="01238FE0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</w:t>
            </w:r>
          </w:p>
          <w:p w14:paraId="4C534291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Valid%&lt;Valid&gt;valid|10|valid20$</w:t>
            </w:r>
          </w:p>
          <w:p w14:paraId="312D90E0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C1BA49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Valid: Valid - 200.00</w:t>
            </w:r>
          </w:p>
          <w:p w14:paraId="0B85E5B6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00.00</w:t>
            </w:r>
          </w:p>
        </w:tc>
        <w:tc>
          <w:tcPr>
            <w:tcW w:w="3753" w:type="dxa"/>
          </w:tcPr>
          <w:p w14:paraId="2ACA3B14" w14:textId="1E44788A" w:rsidR="00633EF1" w:rsidRPr="00633EF1" w:rsidRDefault="00633EF1" w:rsidP="003B544B">
            <w:pPr>
              <w:rPr>
                <w:lang w:val="bg-BG"/>
              </w:rPr>
            </w:pPr>
            <w:r w:rsidRPr="00633EF1">
              <w:t>On the first line, the customer name isn</w:t>
            </w:r>
            <w:r w:rsidR="00BF5C0B">
              <w:t>'</w:t>
            </w:r>
            <w:r w:rsidRPr="00633EF1">
              <w:t>t valid, so we skip that line.</w:t>
            </w:r>
            <w:r w:rsidRPr="00633EF1">
              <w:rPr>
                <w:lang w:val="bg-BG"/>
              </w:rPr>
              <w:br/>
            </w:r>
            <w:r w:rsidRPr="00633EF1">
              <w:t>The second line is missing product count.</w:t>
            </w:r>
          </w:p>
          <w:p w14:paraId="2B493E71" w14:textId="4668C04A" w:rsidR="00633EF1" w:rsidRPr="00633EF1" w:rsidRDefault="00633EF1" w:rsidP="003B544B">
            <w:pPr>
              <w:rPr>
                <w:lang w:val="bg-BG"/>
              </w:rPr>
            </w:pPr>
            <w:r w:rsidRPr="00633EF1">
              <w:t>The third line do</w:t>
            </w:r>
            <w:r w:rsidR="00C637EE">
              <w:t>es</w:t>
            </w:r>
            <w:r w:rsidRPr="00633EF1">
              <w:t>n</w:t>
            </w:r>
            <w:r w:rsidR="00BF5C0B">
              <w:t>'</w:t>
            </w:r>
            <w:r w:rsidRPr="00633EF1">
              <w:t>t have a valid price.</w:t>
            </w:r>
          </w:p>
          <w:p w14:paraId="33ED362A" w14:textId="17BFEED6" w:rsidR="00633EF1" w:rsidRPr="00633EF1" w:rsidRDefault="00633EF1" w:rsidP="003B544B">
            <w:r w:rsidRPr="00633EF1">
              <w:t xml:space="preserve">And only the </w:t>
            </w:r>
            <w:r w:rsidR="00121E8F" w:rsidRPr="00633EF1">
              <w:t>fourth</w:t>
            </w:r>
            <w:r w:rsidRPr="00633EF1">
              <w:t xml:space="preserve"> line is valid</w:t>
            </w:r>
          </w:p>
        </w:tc>
      </w:tr>
    </w:tbl>
    <w:p w14:paraId="77BD51F8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lang w:val="bg-BG"/>
        </w:rPr>
      </w:pPr>
      <w:r w:rsidRPr="00633EF1">
        <w:t>*Star Enigma</w:t>
      </w:r>
    </w:p>
    <w:p w14:paraId="34FE8324" w14:textId="02950DBE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war is </w:t>
      </w:r>
      <w:r w:rsidR="00C637EE">
        <w:t>at</w:t>
      </w:r>
      <w:r w:rsidRPr="00633EF1">
        <w:t xml:space="preserve"> its peak, but you, young Padawan, can turn the tides with your programming skills. You are tasked to create a program to </w:t>
      </w:r>
      <w:r w:rsidRPr="00633EF1">
        <w:rPr>
          <w:b/>
        </w:rPr>
        <w:t>decrypt</w:t>
      </w:r>
      <w:r w:rsidRPr="00633EF1">
        <w:t xml:space="preserve"> the messages of The Order and prevent the death of hundreds of lives. </w:t>
      </w:r>
    </w:p>
    <w:p w14:paraId="22F9D339" w14:textId="7D55E2FA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You will receive several messages, which are </w:t>
      </w:r>
      <w:r w:rsidRPr="00633EF1">
        <w:rPr>
          <w:b/>
        </w:rPr>
        <w:t>encrypted</w:t>
      </w:r>
      <w:r w:rsidRPr="00633EF1">
        <w:t xml:space="preserve"> using the legendary star enigma. You should </w:t>
      </w:r>
      <w:r w:rsidRPr="00633EF1">
        <w:rPr>
          <w:b/>
        </w:rPr>
        <w:t>decrypt the messages</w:t>
      </w:r>
      <w:r w:rsidRPr="00633EF1">
        <w:t xml:space="preserve"> following these rules:</w:t>
      </w:r>
    </w:p>
    <w:p w14:paraId="6528EEB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o properly decrypt a message, you should </w:t>
      </w:r>
      <w:r w:rsidRPr="00633EF1">
        <w:rPr>
          <w:b/>
        </w:rPr>
        <w:t>count all the letters</w:t>
      </w:r>
      <w:r w:rsidRPr="00633EF1">
        <w:t xml:space="preserve"> </w:t>
      </w:r>
      <w:r w:rsidRPr="00633EF1">
        <w:rPr>
          <w:b/>
        </w:rPr>
        <w:t>[s, t, a, r]</w:t>
      </w:r>
      <w:r w:rsidRPr="00633EF1">
        <w:t xml:space="preserve"> – </w:t>
      </w:r>
      <w:r w:rsidRPr="00633EF1">
        <w:rPr>
          <w:b/>
        </w:rPr>
        <w:t>case insensitive</w:t>
      </w:r>
      <w:r w:rsidRPr="00633EF1">
        <w:t xml:space="preserve"> and </w:t>
      </w:r>
      <w:r w:rsidRPr="00633EF1">
        <w:rPr>
          <w:b/>
        </w:rPr>
        <w:t>remove</w:t>
      </w:r>
      <w:r w:rsidRPr="00633EF1">
        <w:t xml:space="preserve"> the count from the </w:t>
      </w:r>
      <w:r w:rsidRPr="00633EF1">
        <w:rPr>
          <w:b/>
        </w:rPr>
        <w:t xml:space="preserve">current </w:t>
      </w:r>
      <w:r w:rsidRPr="00633EF1">
        <w:rPr>
          <w:b/>
          <w:noProof/>
        </w:rPr>
        <w:t xml:space="preserve">ASCII </w:t>
      </w:r>
      <w:r w:rsidRPr="00633EF1">
        <w:rPr>
          <w:b/>
        </w:rPr>
        <w:t>value of each symbol</w:t>
      </w:r>
      <w:r w:rsidRPr="00633EF1">
        <w:t xml:space="preserve"> of the encrypted message.</w:t>
      </w:r>
    </w:p>
    <w:p w14:paraId="6E5A1D5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>After decryption:</w:t>
      </w:r>
    </w:p>
    <w:p w14:paraId="1223B9E5" w14:textId="305A6C50" w:rsidR="00633EF1" w:rsidRPr="00633EF1" w:rsidRDefault="00633EF1" w:rsidP="00633EF1">
      <w:pPr>
        <w:jc w:val="both"/>
        <w:rPr>
          <w:b/>
          <w:lang w:val="bg-BG"/>
        </w:rPr>
      </w:pPr>
      <w:r w:rsidRPr="00633EF1">
        <w:lastRenderedPageBreak/>
        <w:t>Each message should have a</w:t>
      </w:r>
      <w:r w:rsidRPr="00633EF1">
        <w:rPr>
          <w:b/>
        </w:rPr>
        <w:t xml:space="preserve"> planet name, population, attack type </w:t>
      </w:r>
      <w:r w:rsidRPr="00633EF1">
        <w:rPr>
          <w:b/>
          <w:noProof/>
        </w:rPr>
        <w:t>('A'</w:t>
      </w:r>
      <w:r w:rsidRPr="00633EF1">
        <w:rPr>
          <w:b/>
        </w:rPr>
        <w:t xml:space="preserve">, as </w:t>
      </w:r>
      <w:r w:rsidR="00C637EE">
        <w:rPr>
          <w:b/>
        </w:rPr>
        <w:t xml:space="preserve">an </w:t>
      </w:r>
      <w:r w:rsidRPr="00633EF1">
        <w:rPr>
          <w:b/>
        </w:rPr>
        <w:t xml:space="preserve">attack or </w:t>
      </w:r>
      <w:r w:rsidRPr="00633EF1">
        <w:rPr>
          <w:b/>
          <w:noProof/>
        </w:rPr>
        <w:t>'D'</w:t>
      </w:r>
      <w:r w:rsidRPr="00633EF1">
        <w:rPr>
          <w:b/>
        </w:rPr>
        <w:t>, as destruction</w:t>
      </w:r>
      <w:r w:rsidRPr="00633EF1">
        <w:rPr>
          <w:b/>
          <w:noProof/>
        </w:rPr>
        <w:t>)</w:t>
      </w:r>
      <w:r w:rsidR="00C637EE">
        <w:rPr>
          <w:b/>
          <w:noProof/>
        </w:rPr>
        <w:t>,</w:t>
      </w:r>
      <w:r w:rsidRPr="00633EF1">
        <w:rPr>
          <w:b/>
          <w:noProof/>
        </w:rPr>
        <w:t xml:space="preserve"> </w:t>
      </w:r>
      <w:r w:rsidRPr="00633EF1">
        <w:rPr>
          <w:b/>
        </w:rPr>
        <w:t>and soldier count.</w:t>
      </w:r>
    </w:p>
    <w:p w14:paraId="7F9F3744" w14:textId="62F18794" w:rsidR="00633EF1" w:rsidRPr="00633EF1" w:rsidRDefault="00633EF1" w:rsidP="00633EF1">
      <w:pPr>
        <w:jc w:val="both"/>
        <w:rPr>
          <w:lang w:val="bg-BG"/>
        </w:rPr>
      </w:pPr>
      <w:r w:rsidRPr="00633EF1">
        <w:t>The planet</w:t>
      </w:r>
      <w:r w:rsidR="00BF5C0B">
        <w:t>'s</w:t>
      </w:r>
      <w:r w:rsidRPr="00633EF1">
        <w:t xml:space="preserve"> name </w:t>
      </w:r>
      <w:r w:rsidRPr="00633EF1">
        <w:rPr>
          <w:b/>
        </w:rPr>
        <w:t>starts after</w:t>
      </w:r>
      <w:r w:rsidRPr="00633EF1">
        <w:t xml:space="preserve"> </w:t>
      </w:r>
      <w:r w:rsidRPr="00633EF1">
        <w:rPr>
          <w:b/>
        </w:rPr>
        <w:t>'@'</w:t>
      </w:r>
      <w:r w:rsidRPr="00633EF1">
        <w:t xml:space="preserve"> and contains </w:t>
      </w:r>
      <w:r w:rsidRPr="00633EF1">
        <w:rPr>
          <w:b/>
        </w:rPr>
        <w:t>only letters from the Latin alphabet</w:t>
      </w:r>
      <w:r w:rsidRPr="00633EF1">
        <w:t xml:space="preserve">. </w:t>
      </w:r>
    </w:p>
    <w:p w14:paraId="1A182AEF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planet population </w:t>
      </w:r>
      <w:r w:rsidRPr="00633EF1">
        <w:rPr>
          <w:b/>
        </w:rPr>
        <w:t>starts after ':'</w:t>
      </w:r>
      <w:r w:rsidRPr="00633EF1">
        <w:t xml:space="preserve"> and is an</w:t>
      </w:r>
      <w:r w:rsidRPr="00633EF1">
        <w:rPr>
          <w:b/>
        </w:rPr>
        <w:t xml:space="preserve"> Integer</w:t>
      </w:r>
      <w:r w:rsidRPr="00633EF1">
        <w:t>;</w:t>
      </w:r>
    </w:p>
    <w:p w14:paraId="2C33D6C9" w14:textId="6532041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attack type may be </w:t>
      </w:r>
      <w:r w:rsidRPr="00633EF1">
        <w:rPr>
          <w:b/>
        </w:rPr>
        <w:t>"A"(attack</w:t>
      </w:r>
      <w:r w:rsidRPr="00633EF1">
        <w:rPr>
          <w:b/>
          <w:noProof/>
        </w:rPr>
        <w:t xml:space="preserve">) </w:t>
      </w:r>
      <w:r w:rsidRPr="00633EF1">
        <w:rPr>
          <w:b/>
        </w:rPr>
        <w:t>or "D"(destruction</w:t>
      </w:r>
      <w:r w:rsidRPr="00633EF1">
        <w:rPr>
          <w:b/>
          <w:noProof/>
        </w:rPr>
        <w:t>)</w:t>
      </w:r>
      <w:r w:rsidRPr="00633EF1">
        <w:rPr>
          <w:noProof/>
        </w:rPr>
        <w:t xml:space="preserve"> </w:t>
      </w:r>
      <w:r w:rsidRPr="00633EF1">
        <w:t xml:space="preserve">and must be </w:t>
      </w:r>
      <w:r w:rsidRPr="00633EF1">
        <w:rPr>
          <w:b/>
        </w:rPr>
        <w:t xml:space="preserve">surrounded by "!" </w:t>
      </w:r>
      <w:r w:rsidRPr="00633EF1">
        <w:rPr>
          <w:noProof/>
        </w:rPr>
        <w:t>(</w:t>
      </w:r>
      <w:r w:rsidR="00452827" w:rsidRPr="00633EF1">
        <w:t>Exclamation</w:t>
      </w:r>
      <w:r w:rsidRPr="00633EF1">
        <w:t xml:space="preserve"> mark).</w:t>
      </w:r>
    </w:p>
    <w:p w14:paraId="5BC3AD31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</w:t>
      </w:r>
      <w:r w:rsidRPr="00633EF1">
        <w:rPr>
          <w:b/>
        </w:rPr>
        <w:t xml:space="preserve">soldier count </w:t>
      </w:r>
      <w:r w:rsidRPr="00633EF1">
        <w:t xml:space="preserve">starts after </w:t>
      </w:r>
      <w:r w:rsidRPr="00633EF1">
        <w:rPr>
          <w:b/>
        </w:rPr>
        <w:t>"-&gt;"</w:t>
      </w:r>
      <w:r w:rsidRPr="00633EF1">
        <w:t xml:space="preserve"> and should be an Integer.</w:t>
      </w:r>
    </w:p>
    <w:p w14:paraId="7CD81846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order in the message should be: </w:t>
      </w:r>
      <w:r w:rsidRPr="00633EF1">
        <w:rPr>
          <w:b/>
        </w:rPr>
        <w:t xml:space="preserve">planet name -&gt; planet population -&gt; attack type -&gt; soldier count. </w:t>
      </w:r>
      <w:r w:rsidRPr="00633EF1">
        <w:t>Each part can be separated from the others by</w:t>
      </w:r>
      <w:r w:rsidRPr="00633EF1">
        <w:rPr>
          <w:b/>
        </w:rPr>
        <w:t xml:space="preserve"> any character except: '@', '-', '!', ':' and '&gt;'.</w:t>
      </w:r>
    </w:p>
    <w:p w14:paraId="09282FB7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Input / Constraints</w:t>
      </w:r>
    </w:p>
    <w:p w14:paraId="65BB43BD" w14:textId="59A4FF9C" w:rsidR="00633EF1" w:rsidRPr="00633EF1" w:rsidRDefault="00633EF1" w:rsidP="00633EF1">
      <w:pPr>
        <w:pStyle w:val="ac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The </w:t>
      </w:r>
      <w:r w:rsidRPr="00633EF1">
        <w:rPr>
          <w:b/>
        </w:rPr>
        <w:t>first line</w:t>
      </w:r>
      <w:r w:rsidRPr="00633EF1">
        <w:t xml:space="preserve"> </w:t>
      </w:r>
      <w:r w:rsidRPr="00633EF1">
        <w:rPr>
          <w:b/>
        </w:rPr>
        <w:t>holds n</w:t>
      </w:r>
      <w:r w:rsidRPr="00633EF1">
        <w:t xml:space="preserve"> – the number of </w:t>
      </w:r>
      <w:r w:rsidRPr="00633EF1">
        <w:rPr>
          <w:b/>
        </w:rPr>
        <w:t>messages</w:t>
      </w:r>
      <w:r w:rsidR="00452827">
        <w:rPr>
          <w:b/>
        </w:rPr>
        <w:t xml:space="preserve"> </w:t>
      </w:r>
      <w:r w:rsidRPr="00633EF1">
        <w:t xml:space="preserve">– </w:t>
      </w:r>
      <w:r w:rsidRPr="00633EF1">
        <w:rPr>
          <w:b/>
        </w:rPr>
        <w:t xml:space="preserve">integer in </w:t>
      </w:r>
      <w:r w:rsidR="00C637EE">
        <w:rPr>
          <w:b/>
        </w:rPr>
        <w:t>the range [1…100].</w:t>
      </w:r>
    </w:p>
    <w:p w14:paraId="5C2295B5" w14:textId="77777777" w:rsidR="00633EF1" w:rsidRPr="00633EF1" w:rsidRDefault="00633EF1" w:rsidP="00633EF1">
      <w:pPr>
        <w:pStyle w:val="ac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On the next </w:t>
      </w:r>
      <w:r w:rsidRPr="00633EF1">
        <w:rPr>
          <w:b/>
        </w:rPr>
        <w:t>n</w:t>
      </w:r>
      <w:r w:rsidRPr="00633EF1">
        <w:t xml:space="preserve"> lines, you will be receiving encrypted messages.</w:t>
      </w:r>
    </w:p>
    <w:p w14:paraId="35D617BF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Output</w:t>
      </w:r>
    </w:p>
    <w:p w14:paraId="7159CFCD" w14:textId="77777777" w:rsidR="00633EF1" w:rsidRPr="00633EF1" w:rsidRDefault="00633EF1" w:rsidP="00633EF1">
      <w:pPr>
        <w:rPr>
          <w:lang w:val="bg-BG"/>
        </w:rPr>
      </w:pPr>
      <w:r w:rsidRPr="00633EF1">
        <w:t>After decrypting all messages, you should print the decrypted information in the following format:</w:t>
      </w:r>
    </w:p>
    <w:p w14:paraId="1D85EE60" w14:textId="62B4FB3D" w:rsidR="00633EF1" w:rsidRPr="00C637EE" w:rsidRDefault="00633EF1" w:rsidP="00633EF1">
      <w:pPr>
        <w:rPr>
          <w:b/>
          <w:lang w:val="bg-BG"/>
        </w:rPr>
      </w:pPr>
      <w:r w:rsidRPr="00633EF1">
        <w:t>First print the attacked planets, then the destroyed planets.</w:t>
      </w:r>
      <w:r w:rsidRPr="00633EF1">
        <w:rPr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Attacked </w:t>
      </w:r>
      <w:r w:rsidR="00C637EE">
        <w:rPr>
          <w:rStyle w:val="CodeChar"/>
        </w:rPr>
        <w:t>planets: {attackedPlanetsCo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Destroyed planets: {destroyedPlanetsCo</w:t>
      </w:r>
      <w:r w:rsidR="00C637EE">
        <w:rPr>
          <w:rStyle w:val="CodeChar"/>
        </w:rPr>
        <w:t>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361698F1" w14:textId="77777777" w:rsidR="00633EF1" w:rsidRPr="00633EF1" w:rsidRDefault="00633EF1" w:rsidP="00633EF1">
      <w:pPr>
        <w:rPr>
          <w:lang w:val="bg-BG"/>
        </w:rPr>
      </w:pPr>
      <w:r w:rsidRPr="00633EF1">
        <w:t xml:space="preserve">The planets should be </w:t>
      </w:r>
      <w:r w:rsidRPr="00633EF1">
        <w:rPr>
          <w:b/>
        </w:rPr>
        <w:t>ordered by name</w:t>
      </w:r>
      <w:r w:rsidRPr="00633EF1">
        <w:t xml:space="preserve"> </w:t>
      </w:r>
      <w:r w:rsidRPr="00633EF1">
        <w:rPr>
          <w:b/>
        </w:rPr>
        <w:t>alphabetically.</w:t>
      </w:r>
    </w:p>
    <w:p w14:paraId="1BF614A5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Examples</w:t>
      </w:r>
    </w:p>
    <w:tbl>
      <w:tblPr>
        <w:tblStyle w:val="af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2880"/>
        <w:gridCol w:w="3965"/>
      </w:tblGrid>
      <w:tr w:rsidR="00633EF1" w:rsidRPr="00633EF1" w14:paraId="4195E49B" w14:textId="77777777" w:rsidTr="003B544B"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82AF2B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bookmarkStart w:id="0" w:name="_Hlk507807240"/>
            <w:r w:rsidRPr="00633EF1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86EB6D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r w:rsidRPr="00633EF1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2702A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r w:rsidRPr="00633EF1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633EF1" w:rsidRPr="00633EF1" w14:paraId="5DD612C0" w14:textId="77777777" w:rsidTr="003B544B">
        <w:trPr>
          <w:trHeight w:val="3362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FF6FC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bookmarkEnd w:id="0"/>
            <w:r w:rsidRPr="00633EF1">
              <w:rPr>
                <w:rFonts w:ascii="Consolas" w:eastAsia="Calibri" w:hAnsi="Consolas" w:cs="Times New Roman"/>
                <w:noProof/>
              </w:rPr>
              <w:t>2</w:t>
            </w:r>
          </w:p>
          <w:p w14:paraId="1862F1DF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T</w:t>
            </w:r>
            <w:r w:rsidRPr="00633EF1">
              <w:rPr>
                <w:rFonts w:ascii="Consolas" w:eastAsia="Calibri" w:hAnsi="Consolas" w:cs="Times New Roman"/>
                <w:noProof/>
              </w:rPr>
              <w:t>CDoghudd4=63333$D$0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A</w:t>
            </w:r>
            <w:r w:rsidRPr="00633EF1">
              <w:rPr>
                <w:rFonts w:ascii="Consolas" w:eastAsia="Calibri" w:hAnsi="Consolas" w:cs="Times New Roman"/>
                <w:noProof/>
              </w:rPr>
              <w:t>53333</w:t>
            </w:r>
          </w:p>
          <w:p w14:paraId="26E5C710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EHf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y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s</w:t>
            </w:r>
            <w:r w:rsidRPr="00633EF1">
              <w:rPr>
                <w:rFonts w:ascii="Consolas" w:eastAsia="Calibri" w:hAnsi="Consolas" w:cs="Times New Roman"/>
                <w:noProof/>
              </w:rPr>
              <w:t>nhf?8555&amp;I&amp;2C9555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27C7D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Attacked planets: 1</w:t>
            </w:r>
          </w:p>
          <w:p w14:paraId="583EB2C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Alderaa</w:t>
            </w:r>
          </w:p>
          <w:p w14:paraId="785D87A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Destroyed planets: 1</w:t>
            </w:r>
          </w:p>
          <w:p w14:paraId="372A328A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antonica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1B15F" w14:textId="68659A3B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 xml:space="preserve">We receive two messages, </w:t>
            </w:r>
            <w:r w:rsidR="00BF5C0B">
              <w:rPr>
                <w:rFonts w:eastAsia="Calibri" w:cs="Times New Roman"/>
                <w:noProof/>
              </w:rPr>
              <w:t xml:space="preserve">and </w:t>
            </w:r>
            <w:r w:rsidRPr="00633EF1">
              <w:rPr>
                <w:rFonts w:eastAsia="Calibri" w:cs="Times New Roman"/>
                <w:noProof/>
              </w:rPr>
              <w:t>to decrypt them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we calculate the key:</w:t>
            </w:r>
          </w:p>
          <w:p w14:paraId="355E702A" w14:textId="2052CD85" w:rsidR="00633EF1" w:rsidRPr="00633EF1" w:rsidRDefault="00C637EE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633EF1" w:rsidRPr="00633EF1">
              <w:rPr>
                <w:rFonts w:eastAsia="Calibri" w:cs="Times New Roman"/>
                <w:noProof/>
              </w:rPr>
              <w:t>irst message has decryption key 3. So we subtract from each character</w:t>
            </w:r>
            <w:r>
              <w:rPr>
                <w:rFonts w:eastAsia="Calibri" w:cs="Times New Roman"/>
                <w:noProof/>
              </w:rPr>
              <w:t>'</w:t>
            </w:r>
            <w:r w:rsidR="00633EF1" w:rsidRPr="00633EF1">
              <w:rPr>
                <w:rFonts w:eastAsia="Calibri" w:cs="Times New Roman"/>
                <w:noProof/>
              </w:rPr>
              <w:t>s code 3.</w:t>
            </w:r>
          </w:p>
          <w:p w14:paraId="0301CF42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PQ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Alderaa</w:t>
            </w:r>
            <w:r w:rsidRPr="00633EF1">
              <w:rPr>
                <w:rFonts w:eastAsia="Calibri" w:cs="Times New Roman"/>
                <w:b/>
                <w:noProof/>
              </w:rPr>
              <w:t>1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A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MingLiU-ExtB" w:cstheme="minorHAnsi"/>
                <w:b/>
                <w:noProof/>
                <w:highlight w:val="red"/>
              </w:rPr>
              <w:t>20000</w:t>
            </w:r>
          </w:p>
          <w:p w14:paraId="7778BBD7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The second message has key 5.</w:t>
            </w:r>
          </w:p>
          <w:p w14:paraId="6DCB0F08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antonica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4000</w:t>
            </w:r>
            <w:r w:rsidRPr="00633EF1">
              <w:rPr>
                <w:rFonts w:eastAsia="Calibri" w:cs="Times New Roman"/>
                <w:b/>
                <w:noProof/>
              </w:rPr>
              <w:t>NM</w:t>
            </w:r>
          </w:p>
          <w:p w14:paraId="220C9447" w14:textId="6CC09BAB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Both messages are valid</w:t>
            </w:r>
            <w:r w:rsidR="00BF5C0B">
              <w:rPr>
                <w:rFonts w:eastAsia="Calibri" w:cs="Times New Roman"/>
                <w:b/>
                <w:noProof/>
              </w:rPr>
              <w:t xml:space="preserve"> and</w:t>
            </w:r>
            <w:r w:rsidRPr="00633EF1">
              <w:rPr>
                <w:rFonts w:eastAsia="Calibri" w:cs="Times New Roman"/>
                <w:noProof/>
              </w:rPr>
              <w:t xml:space="preserve"> contain planet, population, attack type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and soldier count. </w:t>
            </w:r>
          </w:p>
          <w:p w14:paraId="57A130B2" w14:textId="59DF88B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633EF1">
              <w:rPr>
                <w:rFonts w:eastAsia="Calibri" w:cs="Times New Roman"/>
                <w:noProof/>
              </w:rPr>
              <w:t>After decrypting all messages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we print each planet according</w:t>
            </w:r>
            <w:r w:rsidR="00C637EE">
              <w:rPr>
                <w:rFonts w:eastAsia="Calibri" w:cs="Times New Roman"/>
                <w:noProof/>
              </w:rPr>
              <w:t xml:space="preserve"> to</w:t>
            </w:r>
            <w:r w:rsidRPr="00633EF1">
              <w:rPr>
                <w:rFonts w:eastAsia="Calibri" w:cs="Times New Roman"/>
                <w:noProof/>
              </w:rPr>
              <w:t xml:space="preserve"> the format given.</w:t>
            </w:r>
          </w:p>
        </w:tc>
      </w:tr>
      <w:bookmarkEnd w:id="1"/>
      <w:tr w:rsidR="00633EF1" w:rsidRPr="00633EF1" w14:paraId="25200E12" w14:textId="77777777" w:rsidTr="003B544B">
        <w:trPr>
          <w:trHeight w:val="406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B41F1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3</w:t>
            </w:r>
          </w:p>
          <w:p w14:paraId="532D857A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t</w:t>
            </w:r>
            <w:r w:rsidRPr="00633EF1">
              <w:rPr>
                <w:rFonts w:ascii="Consolas" w:eastAsia="Calibri" w:hAnsi="Consolas" w:cs="Times New Roman"/>
                <w:noProof/>
              </w:rPr>
              <w:t>(''DG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vywge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r</w:t>
            </w:r>
            <w:r w:rsidRPr="00633EF1">
              <w:rPr>
                <w:rFonts w:ascii="Consolas" w:eastAsia="Calibri" w:hAnsi="Consolas" w:cs="Times New Roman"/>
                <w:noProof/>
              </w:rPr>
              <w:t>x&gt;6444444444%H%1B9444</w:t>
            </w:r>
          </w:p>
          <w:p w14:paraId="14668BBD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highlight w:val="cyan"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GQh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rr</w:t>
            </w:r>
            <w:r w:rsidRPr="00633EF1">
              <w:rPr>
                <w:rFonts w:ascii="Consolas" w:eastAsia="Calibri" w:hAnsi="Consolas" w:cs="Times New Roman"/>
                <w:noProof/>
              </w:rPr>
              <w:t>|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A</w:t>
            </w:r>
            <w:r w:rsidRPr="00633EF1">
              <w:rPr>
                <w:rFonts w:ascii="Consolas" w:eastAsia="Calibri" w:hAnsi="Consolas" w:cs="Times New Roman"/>
                <w:noProof/>
              </w:rPr>
              <w:t>977777(H(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TTT</w:t>
            </w:r>
          </w:p>
          <w:p w14:paraId="3D0B9326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EHf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y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s</w:t>
            </w:r>
            <w:r w:rsidRPr="00633EF1">
              <w:rPr>
                <w:rFonts w:ascii="Consolas" w:eastAsia="Calibri" w:hAnsi="Consolas" w:cs="Times New Roman"/>
                <w:noProof/>
              </w:rPr>
              <w:t>nhf?8555&amp;I&amp;2C9555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8E935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Attacked planets: 0</w:t>
            </w:r>
          </w:p>
          <w:p w14:paraId="56B745E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Destroyed planets: 2</w:t>
            </w:r>
          </w:p>
          <w:p w14:paraId="5001C334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antonica</w:t>
            </w:r>
          </w:p>
          <w:p w14:paraId="6EAA74E9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oruscan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3F260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We receive three messages.</w:t>
            </w:r>
          </w:p>
          <w:p w14:paraId="5B861DB9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Message one is decrypted with key 4:</w:t>
            </w:r>
          </w:p>
          <w:p w14:paraId="432F1BAC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pp$##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oruscant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200000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5000</w:t>
            </w:r>
          </w:p>
          <w:p w14:paraId="01456AAF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Message two is decrypted with key 7:</w:t>
            </w:r>
          </w:p>
          <w:p w14:paraId="5F1A5CD7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Jakku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20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A</w:t>
            </w:r>
            <w:r w:rsidRPr="00633EF1">
              <w:rPr>
                <w:rFonts w:eastAsia="Calibri" w:cs="Times New Roman"/>
                <w:b/>
                <w:noProof/>
              </w:rPr>
              <w:t>!MMMM</w:t>
            </w:r>
          </w:p>
          <w:p w14:paraId="116896D3" w14:textId="5FEA5069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lastRenderedPageBreak/>
              <w:t xml:space="preserve">This is </w:t>
            </w:r>
            <w:r w:rsidR="00C637EE">
              <w:rPr>
                <w:rFonts w:eastAsia="Calibri" w:cs="Times New Roman"/>
                <w:noProof/>
              </w:rPr>
              <w:t xml:space="preserve">the </w:t>
            </w:r>
            <w:r w:rsidRPr="00633EF1">
              <w:rPr>
                <w:rFonts w:eastAsia="Calibri" w:cs="Times New Roman"/>
                <w:b/>
                <w:noProof/>
              </w:rPr>
              <w:t>invalid message</w:t>
            </w:r>
            <w:r w:rsidRPr="00633EF1">
              <w:rPr>
                <w:rFonts w:eastAsia="Calibri" w:cs="Times New Roman"/>
                <w:noProof/>
              </w:rPr>
              <w:t>, missing soldier count, so we continue.</w:t>
            </w:r>
          </w:p>
          <w:p w14:paraId="746EDF1C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The third message has key 5.</w:t>
            </w:r>
          </w:p>
          <w:p w14:paraId="5C7239CB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antonica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4000</w:t>
            </w:r>
            <w:r w:rsidRPr="00633EF1">
              <w:rPr>
                <w:rFonts w:eastAsia="Calibri" w:cs="Times New Roman"/>
                <w:b/>
                <w:noProof/>
              </w:rPr>
              <w:t>NM</w:t>
            </w:r>
          </w:p>
        </w:tc>
      </w:tr>
    </w:tbl>
    <w:p w14:paraId="7B5E9637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ind w:left="630" w:hanging="540"/>
        <w:rPr>
          <w:lang w:val="bg-BG"/>
        </w:rPr>
      </w:pPr>
      <w:r w:rsidRPr="00633EF1">
        <w:lastRenderedPageBreak/>
        <w:t>*Nether Realms</w:t>
      </w:r>
    </w:p>
    <w:p w14:paraId="76B5C53F" w14:textId="6ACCE00A" w:rsidR="00633EF1" w:rsidRPr="00633EF1" w:rsidRDefault="00C637EE" w:rsidP="00633EF1">
      <w:pPr>
        <w:rPr>
          <w:lang w:val="bg-BG"/>
        </w:rPr>
      </w:pPr>
      <w:r>
        <w:t>A m</w:t>
      </w:r>
      <w:r w:rsidR="00633EF1" w:rsidRPr="00633EF1">
        <w:t xml:space="preserve">ighty battle is coming. In the stormy nether realms, demons </w:t>
      </w:r>
      <w:r w:rsidR="00BF5C0B">
        <w:t>fight</w:t>
      </w:r>
      <w:r w:rsidR="00633EF1" w:rsidRPr="00633EF1">
        <w:t xml:space="preserve"> against each other for supremacy in a duel from which only one will survive. </w:t>
      </w:r>
    </w:p>
    <w:p w14:paraId="365CF919" w14:textId="4D7C40A1" w:rsidR="00633EF1" w:rsidRPr="00633EF1" w:rsidRDefault="00633EF1" w:rsidP="00633EF1">
      <w:pPr>
        <w:rPr>
          <w:lang w:val="bg-BG"/>
        </w:rPr>
      </w:pPr>
      <w:r w:rsidRPr="00633EF1">
        <w:t xml:space="preserve">Your job, however, is not so exciting. You </w:t>
      </w:r>
      <w:r w:rsidR="00BF5C0B">
        <w:t>must</w:t>
      </w:r>
      <w:r w:rsidRPr="00633EF1">
        <w:t xml:space="preserve"> </w:t>
      </w:r>
      <w:r w:rsidRPr="00633EF1">
        <w:rPr>
          <w:b/>
        </w:rPr>
        <w:t>sign in all the participants</w:t>
      </w:r>
      <w:r w:rsidRPr="00633EF1">
        <w:t xml:space="preserve"> in the nether rea</w:t>
      </w:r>
      <w:r w:rsidR="004C0C6E">
        <w:t>lm's mighty battle's demon book.</w:t>
      </w:r>
      <w:r w:rsidRPr="00633EF1">
        <w:t xml:space="preserve"> </w:t>
      </w:r>
    </w:p>
    <w:p w14:paraId="27CD0DA0" w14:textId="77777777" w:rsidR="00633EF1" w:rsidRPr="00633EF1" w:rsidRDefault="00633EF1" w:rsidP="00633EF1">
      <w:pPr>
        <w:rPr>
          <w:lang w:val="bg-BG"/>
        </w:rPr>
      </w:pPr>
      <w:r w:rsidRPr="00633EF1">
        <w:t xml:space="preserve">A demon's </w:t>
      </w:r>
      <w:r w:rsidRPr="00633EF1">
        <w:rPr>
          <w:b/>
        </w:rPr>
        <w:t>name contains his health and his damage</w:t>
      </w:r>
      <w:r w:rsidRPr="00633EF1">
        <w:t xml:space="preserve">. </w:t>
      </w:r>
    </w:p>
    <w:p w14:paraId="009068ED" w14:textId="77777777" w:rsidR="00633EF1" w:rsidRPr="00633EF1" w:rsidRDefault="00633EF1" w:rsidP="00633EF1">
      <w:pPr>
        <w:rPr>
          <w:lang w:val="bg-BG"/>
        </w:rPr>
      </w:pPr>
      <w:r w:rsidRPr="00633EF1">
        <w:t xml:space="preserve">The </w:t>
      </w:r>
      <w:r w:rsidRPr="00633EF1">
        <w:rPr>
          <w:b/>
        </w:rPr>
        <w:t>sum of the asci codes</w:t>
      </w:r>
      <w:r w:rsidRPr="00633EF1">
        <w:t xml:space="preserve"> of </w:t>
      </w:r>
      <w:r w:rsidRPr="00633EF1">
        <w:rPr>
          <w:b/>
        </w:rPr>
        <w:t>all characters</w:t>
      </w:r>
      <w:r w:rsidRPr="00633EF1">
        <w:t xml:space="preserve"> </w:t>
      </w:r>
      <w:r w:rsidRPr="00633EF1">
        <w:rPr>
          <w:noProof/>
        </w:rPr>
        <w:t>(</w:t>
      </w:r>
      <w:r w:rsidRPr="00633EF1">
        <w:t xml:space="preserve">excluding numbers </w:t>
      </w:r>
      <w:r w:rsidRPr="00633EF1">
        <w:rPr>
          <w:noProof/>
        </w:rPr>
        <w:t>(</w:t>
      </w:r>
      <w:r w:rsidRPr="00633EF1">
        <w:t xml:space="preserve">0-9), arithmetic symbols </w:t>
      </w:r>
      <w:r w:rsidRPr="00633EF1">
        <w:rPr>
          <w:noProof/>
        </w:rPr>
        <w:t>(</w:t>
      </w:r>
      <w:r w:rsidRPr="00633EF1">
        <w:rPr>
          <w:b/>
        </w:rPr>
        <w:t>'+', '-', '*', '/'</w:t>
      </w:r>
      <w:r w:rsidRPr="00633EF1">
        <w:rPr>
          <w:noProof/>
        </w:rPr>
        <w:t xml:space="preserve">) </w:t>
      </w:r>
      <w:r w:rsidRPr="00633EF1">
        <w:t xml:space="preserve">and delimiter dot </w:t>
      </w:r>
      <w:r w:rsidRPr="00633EF1">
        <w:rPr>
          <w:noProof/>
        </w:rPr>
        <w:t>(</w:t>
      </w:r>
      <w:r w:rsidRPr="00633EF1">
        <w:rPr>
          <w:b/>
        </w:rPr>
        <w:t>'.'</w:t>
      </w:r>
      <w:r w:rsidRPr="00633EF1">
        <w:t xml:space="preserve">)) gives a </w:t>
      </w:r>
      <w:r w:rsidRPr="00633EF1">
        <w:rPr>
          <w:b/>
        </w:rPr>
        <w:t>demon's total health</w:t>
      </w:r>
      <w:r w:rsidRPr="00633EF1">
        <w:t xml:space="preserve">. </w:t>
      </w:r>
    </w:p>
    <w:p w14:paraId="3F160F9C" w14:textId="32C850BB" w:rsidR="00633EF1" w:rsidRPr="00633EF1" w:rsidRDefault="00633EF1" w:rsidP="00633EF1">
      <w:pPr>
        <w:rPr>
          <w:lang w:val="bg-BG"/>
        </w:rPr>
      </w:pPr>
      <w:r w:rsidRPr="00633EF1">
        <w:rPr>
          <w:b/>
        </w:rPr>
        <w:t>The sum of all numbers</w:t>
      </w:r>
      <w:r w:rsidRPr="00633EF1">
        <w:t xml:space="preserve"> in his name forms his base damage. Note that you should consider the plus </w:t>
      </w:r>
      <w:r w:rsidRPr="00633EF1">
        <w:rPr>
          <w:b/>
        </w:rPr>
        <w:t>'+'</w:t>
      </w:r>
      <w:r w:rsidRPr="00633EF1">
        <w:t xml:space="preserve"> and minus </w:t>
      </w:r>
      <w:r w:rsidRPr="00633EF1">
        <w:rPr>
          <w:b/>
        </w:rPr>
        <w:t>'-'</w:t>
      </w:r>
      <w:r w:rsidRPr="00633EF1">
        <w:t xml:space="preserve"> signs </w:t>
      </w:r>
      <w:r w:rsidRPr="00633EF1">
        <w:rPr>
          <w:noProof/>
        </w:rPr>
        <w:t>(</w:t>
      </w:r>
      <w:r w:rsidRPr="00633EF1">
        <w:t>e.g.</w:t>
      </w:r>
      <w:r w:rsidR="00BF5C0B">
        <w:rPr>
          <w:lang w:val="bg-BG"/>
        </w:rPr>
        <w:t>,</w:t>
      </w:r>
      <w:r w:rsidRPr="00633EF1">
        <w:t xml:space="preserve"> </w:t>
      </w:r>
      <w:r w:rsidRPr="00633EF1">
        <w:rPr>
          <w:b/>
        </w:rPr>
        <w:t>+10 is 10</w:t>
      </w:r>
      <w:r w:rsidRPr="00633EF1">
        <w:t xml:space="preserve"> and </w:t>
      </w:r>
      <w:r w:rsidRPr="00633EF1">
        <w:rPr>
          <w:b/>
        </w:rPr>
        <w:t>-10 is -10</w:t>
      </w:r>
      <w:r w:rsidRPr="00633EF1">
        <w:t xml:space="preserve">). However, there are some symbols </w:t>
      </w:r>
      <w:r w:rsidRPr="00633EF1">
        <w:rPr>
          <w:noProof/>
        </w:rPr>
        <w:t>(</w:t>
      </w:r>
      <w:r w:rsidRPr="00633EF1">
        <w:rPr>
          <w:b/>
        </w:rPr>
        <w:t>'*'</w:t>
      </w:r>
      <w:r w:rsidRPr="00633EF1">
        <w:t xml:space="preserve"> and </w:t>
      </w:r>
      <w:r w:rsidRPr="00633EF1">
        <w:rPr>
          <w:b/>
        </w:rPr>
        <w:t>'/'</w:t>
      </w:r>
      <w:r w:rsidRPr="00633EF1">
        <w:rPr>
          <w:noProof/>
        </w:rPr>
        <w:t xml:space="preserve">) </w:t>
      </w:r>
      <w:r w:rsidRPr="00633EF1">
        <w:t xml:space="preserve">that can further </w:t>
      </w:r>
      <w:r w:rsidRPr="00633EF1">
        <w:rPr>
          <w:b/>
        </w:rPr>
        <w:t>alter the base damage by multiplying or dividing it by 2</w:t>
      </w:r>
      <w:r w:rsidRPr="00633EF1">
        <w:t xml:space="preserve"> </w:t>
      </w:r>
      <w:r w:rsidRPr="00633EF1">
        <w:rPr>
          <w:noProof/>
        </w:rPr>
        <w:t>(</w:t>
      </w:r>
      <w:r w:rsidRPr="00633EF1">
        <w:t>e.g. in the name "m</w:t>
      </w:r>
      <w:r w:rsidRPr="00633EF1">
        <w:rPr>
          <w:b/>
        </w:rPr>
        <w:t>15</w:t>
      </w:r>
      <w:r w:rsidRPr="00633EF1">
        <w:t>*/c</w:t>
      </w:r>
      <w:r w:rsidRPr="00633EF1">
        <w:rPr>
          <w:b/>
        </w:rPr>
        <w:t>-5.0</w:t>
      </w:r>
      <w:r w:rsidRPr="00633EF1">
        <w:t xml:space="preserve">", the base damage is </w:t>
      </w:r>
      <w:r w:rsidRPr="00633EF1">
        <w:rPr>
          <w:b/>
        </w:rPr>
        <w:t>15 + (-5.0</w:t>
      </w:r>
      <w:r w:rsidRPr="00633EF1">
        <w:rPr>
          <w:b/>
          <w:noProof/>
        </w:rPr>
        <w:t xml:space="preserve">) </w:t>
      </w:r>
      <w:r w:rsidRPr="00633EF1">
        <w:rPr>
          <w:b/>
        </w:rPr>
        <w:t>= 10</w:t>
      </w:r>
      <w:r w:rsidRPr="00633EF1">
        <w:t xml:space="preserve"> and then you need to multiply it by 2 </w:t>
      </w:r>
      <w:r w:rsidRPr="00633EF1">
        <w:rPr>
          <w:noProof/>
        </w:rPr>
        <w:t>(</w:t>
      </w:r>
      <w:r w:rsidRPr="00633EF1">
        <w:t>e.g. 10 * 2 = 20</w:t>
      </w:r>
      <w:r w:rsidRPr="00633EF1">
        <w:rPr>
          <w:noProof/>
        </w:rPr>
        <w:t xml:space="preserve">) </w:t>
      </w:r>
      <w:r w:rsidRPr="00633EF1">
        <w:t xml:space="preserve">and then divide it by 2 </w:t>
      </w:r>
      <w:r w:rsidRPr="00633EF1">
        <w:rPr>
          <w:noProof/>
        </w:rPr>
        <w:t>(</w:t>
      </w:r>
      <w:r w:rsidRPr="00633EF1">
        <w:t xml:space="preserve">e.g. 20 / 2 = 10)). </w:t>
      </w:r>
    </w:p>
    <w:p w14:paraId="4C61A066" w14:textId="49CDF385" w:rsidR="00633EF1" w:rsidRPr="00633EF1" w:rsidRDefault="00633EF1" w:rsidP="00633EF1">
      <w:pPr>
        <w:rPr>
          <w:lang w:val="bg-BG"/>
        </w:rPr>
      </w:pPr>
      <w:r w:rsidRPr="00633EF1">
        <w:t xml:space="preserve">So, </w:t>
      </w:r>
      <w:r w:rsidRPr="00633EF1">
        <w:rPr>
          <w:b/>
        </w:rPr>
        <w:t xml:space="preserve">multiplication and division </w:t>
      </w:r>
      <w:r w:rsidRPr="00633EF1">
        <w:t>are applied</w:t>
      </w:r>
      <w:r w:rsidRPr="00633EF1">
        <w:rPr>
          <w:b/>
        </w:rPr>
        <w:t xml:space="preserve"> only after all numbers are included </w:t>
      </w:r>
      <w:r w:rsidRPr="00633EF1">
        <w:t>in the calculation and</w:t>
      </w:r>
      <w:r w:rsidRPr="00633EF1">
        <w:rPr>
          <w:b/>
        </w:rPr>
        <w:t xml:space="preserve"> the order they appear in the name</w:t>
      </w:r>
      <w:r w:rsidRPr="00633EF1">
        <w:t xml:space="preserve">. </w:t>
      </w:r>
    </w:p>
    <w:p w14:paraId="0EF1E914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Input</w:t>
      </w:r>
    </w:p>
    <w:p w14:paraId="71876CF2" w14:textId="33EEC1FA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The input will be read from the console. The input consists of a </w:t>
      </w:r>
      <w:r w:rsidRPr="00633EF1">
        <w:rPr>
          <w:rFonts w:cs="Calibri"/>
          <w:b/>
        </w:rPr>
        <w:t xml:space="preserve">single line </w:t>
      </w:r>
      <w:r w:rsidRPr="00633EF1">
        <w:rPr>
          <w:rFonts w:cs="Calibri"/>
        </w:rPr>
        <w:t xml:space="preserve">containing all demon names </w:t>
      </w:r>
      <w:r w:rsidRPr="00633EF1">
        <w:rPr>
          <w:rFonts w:cs="Calibri"/>
          <w:b/>
        </w:rPr>
        <w:t>separated by commas and zero or more spaces</w:t>
      </w:r>
      <w:r w:rsidRPr="00633EF1">
        <w:rPr>
          <w:rFonts w:cs="Calibri"/>
        </w:rPr>
        <w:t xml:space="preserve"> in the format: </w:t>
      </w:r>
      <w:r w:rsidRPr="00633EF1">
        <w:rPr>
          <w:rFonts w:cs="Calibri"/>
          <w:b/>
        </w:rPr>
        <w:t>"</w:t>
      </w:r>
      <w:r w:rsidRPr="00121E8F">
        <w:rPr>
          <w:rFonts w:ascii="Consolas" w:hAnsi="Consolas" w:cs="Calibri"/>
          <w:b/>
        </w:rPr>
        <w:t xml:space="preserve">{demon name}, {demon name}, … </w:t>
      </w:r>
      <w:r w:rsidR="001877A7" w:rsidRPr="00121E8F">
        <w:rPr>
          <w:rFonts w:ascii="Consolas" w:hAnsi="Consolas" w:cs="Calibri"/>
          <w:b/>
        </w:rPr>
        <w:t>,</w:t>
      </w:r>
      <w:r w:rsidR="001877A7">
        <w:rPr>
          <w:rFonts w:ascii="Consolas" w:hAnsi="Consolas" w:cs="Calibri"/>
          <w:b/>
          <w:lang w:val="bg-BG"/>
        </w:rPr>
        <w:t xml:space="preserve"> </w:t>
      </w:r>
      <w:r w:rsidRPr="00121E8F">
        <w:rPr>
          <w:rFonts w:ascii="Consolas" w:hAnsi="Consolas" w:cs="Calibri"/>
          <w:b/>
        </w:rPr>
        <w:t>{demon name}</w:t>
      </w:r>
      <w:r w:rsidRPr="00633EF1">
        <w:rPr>
          <w:rFonts w:cs="Calibri"/>
          <w:b/>
        </w:rPr>
        <w:t>"</w:t>
      </w:r>
    </w:p>
    <w:p w14:paraId="736B6118" w14:textId="77777777" w:rsidR="00633EF1" w:rsidRPr="00633EF1" w:rsidRDefault="00633EF1" w:rsidP="00633EF1">
      <w:pPr>
        <w:pStyle w:val="3"/>
        <w:rPr>
          <w:lang w:val="bg-BG" w:eastAsia="ja-JP"/>
        </w:rPr>
      </w:pPr>
      <w:r w:rsidRPr="00633EF1">
        <w:rPr>
          <w:lang w:eastAsia="ja-JP"/>
        </w:rPr>
        <w:t>Output</w:t>
      </w:r>
    </w:p>
    <w:p w14:paraId="7978C62F" w14:textId="372B45C0" w:rsidR="00633EF1" w:rsidRPr="00633EF1" w:rsidRDefault="00633EF1" w:rsidP="00633EF1">
      <w:pPr>
        <w:spacing w:after="0" w:line="240" w:lineRule="auto"/>
        <w:jc w:val="both"/>
        <w:rPr>
          <w:rFonts w:eastAsia="Times New Roman" w:cs="Times New Roman"/>
          <w:highlight w:val="white"/>
          <w:lang w:val="bg-BG" w:eastAsia="ja-JP"/>
        </w:rPr>
      </w:pPr>
      <w:r w:rsidRPr="00633EF1">
        <w:rPr>
          <w:rFonts w:eastAsia="Times New Roman" w:cs="Times New Roman"/>
          <w:highlight w:val="white"/>
          <w:lang w:eastAsia="ja-JP"/>
        </w:rPr>
        <w:t>Print all demons</w:t>
      </w:r>
      <w:r w:rsidR="004C0C6E">
        <w:rPr>
          <w:rFonts w:eastAsia="Times New Roman" w:cs="Times New Roman"/>
          <w:highlight w:val="white"/>
          <w:lang w:eastAsia="ja-JP"/>
        </w:rPr>
        <w:t>,</w:t>
      </w:r>
      <w:r w:rsidRPr="00633EF1">
        <w:rPr>
          <w:rFonts w:eastAsia="Times New Roman" w:cs="Times New Roman"/>
          <w:highlight w:val="white"/>
          <w:lang w:eastAsia="ja-JP"/>
        </w:rPr>
        <w:t xml:space="preserve"> each on a separate line in the format:</w:t>
      </w:r>
    </w:p>
    <w:p w14:paraId="2957EBA4" w14:textId="77777777" w:rsidR="00633EF1" w:rsidRPr="00633EF1" w:rsidRDefault="00633EF1" w:rsidP="00633EF1">
      <w:pPr>
        <w:numPr>
          <w:ilvl w:val="0"/>
          <w:numId w:val="42"/>
        </w:numPr>
        <w:spacing w:before="0" w:line="240" w:lineRule="auto"/>
        <w:contextualSpacing/>
        <w:jc w:val="both"/>
        <w:rPr>
          <w:rFonts w:eastAsia="Times New Roman" w:cs="Times New Roman"/>
          <w:b/>
          <w:highlight w:val="white"/>
          <w:lang w:val="bg-BG" w:eastAsia="ja-JP"/>
        </w:rPr>
      </w:pPr>
      <w:r w:rsidRPr="00633EF1">
        <w:rPr>
          <w:rFonts w:eastAsia="Times New Roman" w:cs="Times New Roman"/>
          <w:b/>
          <w:highlight w:val="white"/>
          <w:lang w:eastAsia="ja-JP"/>
        </w:rPr>
        <w:t>"</w:t>
      </w:r>
      <w:r w:rsidRPr="00121E8F">
        <w:rPr>
          <w:rFonts w:ascii="Consolas" w:hAnsi="Consolas" w:cs="Calibri"/>
          <w:b/>
        </w:rPr>
        <w:t>{demon name} - {health points} health, {damage points} damage</w:t>
      </w:r>
      <w:r w:rsidRPr="00633EF1">
        <w:rPr>
          <w:rFonts w:eastAsia="Times New Roman" w:cs="Times New Roman"/>
          <w:b/>
          <w:highlight w:val="white"/>
          <w:lang w:eastAsia="ja-JP"/>
        </w:rPr>
        <w:t>"</w:t>
      </w:r>
    </w:p>
    <w:p w14:paraId="2CF7C214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Constraints</w:t>
      </w:r>
    </w:p>
    <w:p w14:paraId="37DD4864" w14:textId="54315CA3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will contain </w:t>
      </w:r>
      <w:r w:rsidRPr="00633EF1">
        <w:rPr>
          <w:rFonts w:eastAsia="Times New Roman" w:cs="Calibri"/>
          <w:b/>
        </w:rPr>
        <w:t>at least one character</w:t>
      </w:r>
      <w:r w:rsidR="00C637EE">
        <w:rPr>
          <w:rFonts w:eastAsia="Times New Roman" w:cs="Calibri"/>
          <w:b/>
          <w:lang w:val="bg-BG"/>
        </w:rPr>
        <w:t>.</w:t>
      </w:r>
    </w:p>
    <w:p w14:paraId="3F2EF6F9" w14:textId="2F4803BE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</w:t>
      </w:r>
      <w:r w:rsidRPr="00633EF1">
        <w:rPr>
          <w:rFonts w:eastAsia="Times New Roman" w:cs="Calibri"/>
          <w:b/>
        </w:rPr>
        <w:t>cannot contain</w:t>
      </w:r>
      <w:r w:rsidRPr="00633EF1">
        <w:rPr>
          <w:rFonts w:eastAsia="Times New Roman" w:cs="Calibri"/>
        </w:rPr>
        <w:t xml:space="preserve"> blank spaces ' ' or commas '</w:t>
      </w:r>
      <w:r w:rsidRPr="00C637EE">
        <w:rPr>
          <w:rFonts w:ascii="Consolas" w:eastAsia="Times New Roman" w:hAnsi="Consolas" w:cs="Calibri"/>
        </w:rPr>
        <w:t>,</w:t>
      </w:r>
      <w:r w:rsidRPr="00633EF1">
        <w:rPr>
          <w:rFonts w:eastAsia="Times New Roman" w:cs="Calibri"/>
        </w:rPr>
        <w:t>'</w:t>
      </w:r>
      <w:r w:rsidR="00C637EE">
        <w:rPr>
          <w:rFonts w:eastAsia="Times New Roman" w:cs="Calibri"/>
        </w:rPr>
        <w:t>.</w:t>
      </w:r>
    </w:p>
    <w:p w14:paraId="07C595B6" w14:textId="6AE7C38C" w:rsidR="00633EF1" w:rsidRPr="00633EF1" w:rsidRDefault="00633EF1" w:rsidP="00633EF1">
      <w:pPr>
        <w:pStyle w:val="ac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A </w:t>
      </w:r>
      <w:r w:rsidRPr="00633EF1">
        <w:rPr>
          <w:rFonts w:cs="Calibri"/>
          <w:b/>
        </w:rPr>
        <w:t>floating-point number will always have digits before and after its decimal separator</w:t>
      </w:r>
      <w:r w:rsidR="00C637EE">
        <w:rPr>
          <w:rFonts w:cs="Calibri"/>
          <w:b/>
        </w:rPr>
        <w:t>.</w:t>
      </w:r>
    </w:p>
    <w:p w14:paraId="420D2622" w14:textId="379F44AE" w:rsidR="00633EF1" w:rsidRPr="00633EF1" w:rsidRDefault="00BF5C0B" w:rsidP="00633EF1">
      <w:pPr>
        <w:pStyle w:val="ac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>
        <w:rPr>
          <w:rFonts w:cs="Calibri"/>
          <w:b/>
        </w:rPr>
        <w:t>The n</w:t>
      </w:r>
      <w:r w:rsidR="00633EF1" w:rsidRPr="00633EF1">
        <w:rPr>
          <w:rFonts w:cs="Calibri"/>
          <w:b/>
        </w:rPr>
        <w:t>umber</w:t>
      </w:r>
      <w:r w:rsidR="00633EF1" w:rsidRPr="00633EF1">
        <w:rPr>
          <w:rFonts w:cs="Calibri"/>
        </w:rPr>
        <w:t xml:space="preserve"> in a demon's name </w:t>
      </w:r>
      <w:r w:rsidR="00633EF1" w:rsidRPr="00633EF1">
        <w:rPr>
          <w:rFonts w:cs="Calibri"/>
          <w:b/>
        </w:rPr>
        <w:t>is considere</w:t>
      </w:r>
      <w:r w:rsidR="00633EF1" w:rsidRPr="00633EF1">
        <w:rPr>
          <w:rFonts w:cs="Calibri"/>
        </w:rPr>
        <w:t xml:space="preserve">d everything that is a valid integer or floating point number </w:t>
      </w:r>
      <w:r w:rsidR="00633EF1" w:rsidRPr="00633EF1">
        <w:rPr>
          <w:rFonts w:cs="Calibri"/>
          <w:noProof/>
        </w:rPr>
        <w:t>(</w:t>
      </w:r>
      <w:r w:rsidR="00633EF1" w:rsidRPr="00633EF1">
        <w:rPr>
          <w:rFonts w:cs="Calibri"/>
        </w:rPr>
        <w:t xml:space="preserve">with </w:t>
      </w:r>
      <w:r>
        <w:rPr>
          <w:rFonts w:cs="Calibri"/>
        </w:rPr>
        <w:t xml:space="preserve">a </w:t>
      </w:r>
      <w:r w:rsidR="00633EF1" w:rsidRPr="00633EF1">
        <w:rPr>
          <w:rFonts w:cs="Calibri"/>
        </w:rPr>
        <w:t>dot '</w:t>
      </w:r>
      <w:r w:rsidR="00633EF1" w:rsidRPr="00C637EE">
        <w:rPr>
          <w:rFonts w:ascii="Consolas" w:hAnsi="Consolas" w:cs="Calibri"/>
        </w:rPr>
        <w:t>.</w:t>
      </w:r>
      <w:r w:rsidR="00633EF1" w:rsidRPr="00633EF1">
        <w:rPr>
          <w:rFonts w:cs="Calibri"/>
        </w:rPr>
        <w:t>' used as separator). For example, all these are valid numbers: '4', '+</w:t>
      </w:r>
      <w:r w:rsidR="00C637EE">
        <w:rPr>
          <w:rFonts w:cs="Calibri"/>
        </w:rPr>
        <w:t>4', '-4', '3.5', '+3.5', '-3.5'.</w:t>
      </w:r>
    </w:p>
    <w:p w14:paraId="0D7CB6FA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rPr>
          <w:lang w:eastAsia="ja-JP"/>
        </w:rPr>
        <w:t>Examples</w:t>
      </w:r>
    </w:p>
    <w:tbl>
      <w:tblPr>
        <w:tblW w:w="10535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7"/>
        <w:gridCol w:w="3658"/>
        <w:gridCol w:w="4410"/>
      </w:tblGrid>
      <w:tr w:rsidR="00633EF1" w:rsidRPr="00633EF1" w14:paraId="5BD97350" w14:textId="77777777" w:rsidTr="003B544B">
        <w:trPr>
          <w:trHeight w:val="28"/>
        </w:trPr>
        <w:tc>
          <w:tcPr>
            <w:tcW w:w="2467" w:type="dxa"/>
            <w:shd w:val="clear" w:color="auto" w:fill="D9D9D9" w:themeFill="background1" w:themeFillShade="D9"/>
            <w:tcMar>
              <w:left w:w="80" w:type="dxa"/>
            </w:tcMar>
          </w:tcPr>
          <w:p w14:paraId="04845962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Input</w:t>
            </w:r>
          </w:p>
        </w:tc>
        <w:tc>
          <w:tcPr>
            <w:tcW w:w="36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465BFCB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Output</w:t>
            </w:r>
          </w:p>
        </w:tc>
        <w:tc>
          <w:tcPr>
            <w:tcW w:w="441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E7BBB9E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Comments</w:t>
            </w:r>
          </w:p>
        </w:tc>
      </w:tr>
      <w:tr w:rsidR="00633EF1" w:rsidRPr="00633EF1" w14:paraId="1DA8DE2E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4029B8E0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-0.5s-0.5t0.0**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BA64A09" w14:textId="15062030" w:rsidR="00633EF1" w:rsidRPr="00633EF1" w:rsidRDefault="004C0C6E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M3ph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-0.5s-0.5t0.0** - 524 health, 8.</w:t>
            </w: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5572FAE2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-0.5s-0.5t0.0**:</w:t>
            </w:r>
          </w:p>
          <w:p w14:paraId="370F921C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= 'M' + 'p' + 'h' + 's' + 't' = 524 health.</w:t>
            </w:r>
          </w:p>
          <w:p w14:paraId="6B650620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= (3 + (-0.5) + (-0.5) + 0.0) * 2 * 2 = 8 damage.</w:t>
            </w:r>
          </w:p>
        </w:tc>
      </w:tr>
      <w:tr w:rsidR="00633EF1" w:rsidRPr="00633EF1" w14:paraId="25DE667A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72605B8E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lastRenderedPageBreak/>
              <w:t>M3ph1st0**, Azazel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33253060" w14:textId="77777777" w:rsidR="004C0C6E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1st0** - 524 health, 16.00 damage</w:t>
            </w:r>
            <w:r w:rsidR="004C0C6E" w:rsidRPr="00633EF1">
              <w:rPr>
                <w:rFonts w:ascii="Consolas" w:eastAsia="Times New Roman" w:hAnsi="Consolas" w:cs="Consolas"/>
                <w:noProof/>
                <w:color w:val="000000"/>
              </w:rPr>
              <w:t xml:space="preserve"> </w:t>
            </w:r>
          </w:p>
          <w:p w14:paraId="62F0F5D9" w14:textId="79317610" w:rsidR="00633EF1" w:rsidRP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A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zazel - 615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47A7E51B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1st0**:</w:t>
            </w:r>
          </w:p>
          <w:p w14:paraId="0F0D1C0C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M' + 'p' + 'h' + 's' + 't' = 524 health.</w:t>
            </w:r>
          </w:p>
          <w:p w14:paraId="152DDBE3" w14:textId="77777777" w:rsid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- (3 + 1 + 0) * 2 * 2 = 16 damage.</w:t>
            </w:r>
          </w:p>
          <w:p w14:paraId="511481D6" w14:textId="4C4BDB6E" w:rsidR="00633EF1" w:rsidRPr="00121E8F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 xml:space="preserve">Azazel: </w:t>
            </w:r>
          </w:p>
          <w:p w14:paraId="34364510" w14:textId="1AF22238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A' + 'z' + 'a' + 'z' + 'e' + 'l' = 615 health. Damage - no digits = 0 damage.</w:t>
            </w:r>
          </w:p>
          <w:p w14:paraId="0C8A0494" w14:textId="5886D50B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</w:p>
        </w:tc>
      </w:tr>
      <w:tr w:rsidR="00633EF1" w:rsidRPr="00633EF1" w14:paraId="0A655730" w14:textId="77777777" w:rsidTr="00121E8F">
        <w:trPr>
          <w:trHeight w:val="722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600E1F73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8D96369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 - 512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66C76472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CCE83E2" w14:textId="77777777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</w:p>
    <w:p w14:paraId="49A65ED3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rPr>
          <w:lang w:val="bg-BG"/>
        </w:rPr>
      </w:pPr>
      <w:r w:rsidRPr="00633EF1">
        <w:t>*Extract Emails</w:t>
      </w:r>
    </w:p>
    <w:p w14:paraId="0E90A9E2" w14:textId="77777777" w:rsidR="00633EF1" w:rsidRPr="00633EF1" w:rsidRDefault="00633EF1" w:rsidP="00633EF1">
      <w:pPr>
        <w:pStyle w:val="Default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 xml:space="preserve">Write a program to </w:t>
      </w:r>
      <w:r w:rsidRPr="00633EF1">
        <w:rPr>
          <w:b/>
          <w:bCs/>
          <w:noProof/>
          <w:sz w:val="22"/>
          <w:szCs w:val="22"/>
        </w:rPr>
        <w:t>extract all email addresses from a given text</w:t>
      </w:r>
      <w:r w:rsidRPr="00633EF1">
        <w:rPr>
          <w:noProof/>
          <w:sz w:val="22"/>
          <w:szCs w:val="22"/>
        </w:rPr>
        <w:t>. The text comes at the only input line. Print the emails on the console, each at a separate line. Emails are considered to be in format</w:t>
      </w:r>
      <w:r w:rsidRPr="00BF5C0B">
        <w:rPr>
          <w:noProof/>
          <w:sz w:val="22"/>
          <w:szCs w:val="22"/>
        </w:rPr>
        <w:t xml:space="preserve"> </w:t>
      </w:r>
      <w:r w:rsidRPr="00BF5C0B">
        <w:rPr>
          <w:rStyle w:val="CodeChar"/>
          <w:rFonts w:eastAsiaTheme="majorEastAsia"/>
          <w:sz w:val="22"/>
          <w:szCs w:val="22"/>
        </w:rPr>
        <w:t>&lt;user&gt;@&lt;host&gt;</w:t>
      </w:r>
      <w:r w:rsidRPr="00633EF1">
        <w:rPr>
          <w:noProof/>
          <w:sz w:val="22"/>
          <w:szCs w:val="22"/>
        </w:rPr>
        <w:t xml:space="preserve">, where: </w:t>
      </w:r>
    </w:p>
    <w:p w14:paraId="5ED205C9" w14:textId="77777777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user&gt; </w:t>
      </w:r>
      <w:r w:rsidRPr="00633EF1">
        <w:rPr>
          <w:noProof/>
          <w:sz w:val="22"/>
          <w:szCs w:val="22"/>
        </w:rPr>
        <w:t xml:space="preserve">is a sequence of </w:t>
      </w:r>
      <w:r w:rsidRPr="00633EF1">
        <w:rPr>
          <w:b/>
          <w:noProof/>
          <w:sz w:val="22"/>
          <w:szCs w:val="22"/>
        </w:rPr>
        <w:t>letters</w:t>
      </w:r>
      <w:r w:rsidRPr="00633EF1">
        <w:rPr>
          <w:noProof/>
          <w:sz w:val="22"/>
          <w:szCs w:val="22"/>
        </w:rPr>
        <w:t xml:space="preserve"> and </w:t>
      </w:r>
      <w:r w:rsidRPr="00633EF1">
        <w:rPr>
          <w:b/>
          <w:noProof/>
          <w:sz w:val="22"/>
          <w:szCs w:val="22"/>
        </w:rPr>
        <w:t>digits</w:t>
      </w:r>
      <w:r w:rsidRPr="00633EF1">
        <w:rPr>
          <w:noProof/>
          <w:sz w:val="22"/>
          <w:szCs w:val="22"/>
        </w:rPr>
        <w:t>, where '</w:t>
      </w:r>
      <w:r w:rsidRPr="00633EF1">
        <w:rPr>
          <w:rStyle w:val="CodeChar"/>
          <w:rFonts w:eastAsiaTheme="majorEastAsia"/>
        </w:rPr>
        <w:t>.</w:t>
      </w:r>
      <w:r w:rsidRPr="00633EF1">
        <w:rPr>
          <w:noProof/>
          <w:sz w:val="22"/>
          <w:szCs w:val="22"/>
        </w:rPr>
        <w:t>', '</w:t>
      </w:r>
      <w:r w:rsidRPr="00633EF1">
        <w:rPr>
          <w:rStyle w:val="CodeChar"/>
          <w:rFonts w:eastAsiaTheme="majorEastAsia"/>
        </w:rPr>
        <w:t>-</w:t>
      </w:r>
      <w:r w:rsidRPr="00633EF1">
        <w:rPr>
          <w:noProof/>
          <w:sz w:val="22"/>
          <w:szCs w:val="22"/>
        </w:rPr>
        <w:t>' and '</w:t>
      </w:r>
      <w:r w:rsidRPr="00633EF1">
        <w:rPr>
          <w:rStyle w:val="CodeChar"/>
          <w:rFonts w:eastAsiaTheme="majorEastAsia"/>
        </w:rPr>
        <w:t>_</w:t>
      </w:r>
      <w:r w:rsidRPr="00633EF1">
        <w:rPr>
          <w:noProof/>
          <w:sz w:val="22"/>
          <w:szCs w:val="22"/>
        </w:rPr>
        <w:t>' can appear between them.</w:t>
      </w:r>
    </w:p>
    <w:p w14:paraId="3A34E32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valid users: "</w:t>
      </w:r>
      <w:r w:rsidRPr="00633EF1">
        <w:rPr>
          <w:b/>
          <w:bCs/>
          <w:noProof/>
          <w:sz w:val="22"/>
          <w:szCs w:val="22"/>
        </w:rPr>
        <w:t>stepha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ike0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.johnso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t_stewar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uni-bulgaria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12345</w:t>
      </w:r>
      <w:r w:rsidRPr="00633EF1">
        <w:rPr>
          <w:noProof/>
          <w:sz w:val="22"/>
          <w:szCs w:val="22"/>
        </w:rPr>
        <w:t>".</w:t>
      </w:r>
    </w:p>
    <w:p w14:paraId="19FC62E2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invalid users: ''</w:t>
      </w:r>
      <w:r w:rsidRPr="00633EF1">
        <w:rPr>
          <w:b/>
          <w:bCs/>
          <w:noProof/>
          <w:sz w:val="22"/>
          <w:szCs w:val="22"/>
        </w:rPr>
        <w:t>--12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noProof/>
          <w:sz w:val="22"/>
          <w:szCs w:val="22"/>
        </w:rPr>
        <w:t>....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nakov_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_steve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info</w:t>
      </w:r>
      <w:r w:rsidRPr="00633EF1">
        <w:rPr>
          <w:noProof/>
          <w:sz w:val="22"/>
          <w:szCs w:val="22"/>
        </w:rPr>
        <w:t xml:space="preserve">". </w:t>
      </w:r>
    </w:p>
    <w:p w14:paraId="026A45A8" w14:textId="44F7D7A9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host&gt; </w:t>
      </w:r>
      <w:r w:rsidRPr="00633EF1">
        <w:rPr>
          <w:noProof/>
          <w:sz w:val="22"/>
          <w:szCs w:val="22"/>
        </w:rPr>
        <w:t>is a sequence of at least two words, separated by dots '</w:t>
      </w:r>
      <w:r w:rsidRPr="00633EF1">
        <w:rPr>
          <w:b/>
          <w:bCs/>
          <w:noProof/>
          <w:sz w:val="22"/>
          <w:szCs w:val="22"/>
        </w:rPr>
        <w:t>.</w:t>
      </w:r>
      <w:r w:rsidRPr="00633EF1">
        <w:rPr>
          <w:noProof/>
          <w:sz w:val="22"/>
          <w:szCs w:val="22"/>
        </w:rPr>
        <w:t xml:space="preserve">'. Each word is </w:t>
      </w:r>
      <w:r w:rsidR="00C637EE">
        <w:rPr>
          <w:noProof/>
          <w:sz w:val="22"/>
          <w:szCs w:val="22"/>
        </w:rPr>
        <w:t xml:space="preserve">a </w:t>
      </w:r>
      <w:r w:rsidRPr="00633EF1">
        <w:rPr>
          <w:noProof/>
          <w:sz w:val="22"/>
          <w:szCs w:val="22"/>
        </w:rPr>
        <w:t>sequence of letters and can have hyphens '</w:t>
      </w:r>
      <w:r w:rsidRPr="00633EF1">
        <w:rPr>
          <w:b/>
          <w:bCs/>
          <w:noProof/>
          <w:sz w:val="22"/>
          <w:szCs w:val="22"/>
        </w:rPr>
        <w:t>-</w:t>
      </w:r>
      <w:r w:rsidRPr="00633EF1">
        <w:rPr>
          <w:noProof/>
          <w:sz w:val="22"/>
          <w:szCs w:val="22"/>
        </w:rPr>
        <w:t>' between the letters.</w:t>
      </w:r>
    </w:p>
    <w:p w14:paraId="41FEF16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hosts: "</w:t>
      </w:r>
      <w:r w:rsidRPr="00633EF1">
        <w:rPr>
          <w:b/>
          <w:bCs/>
          <w:noProof/>
          <w:sz w:val="22"/>
          <w:szCs w:val="22"/>
        </w:rPr>
        <w:t>softuni.bg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ware-university.com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toprogramming.info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ail.softuni.org</w:t>
      </w:r>
      <w:r w:rsidRPr="00633EF1">
        <w:rPr>
          <w:noProof/>
          <w:sz w:val="22"/>
          <w:szCs w:val="22"/>
        </w:rPr>
        <w:t xml:space="preserve">". </w:t>
      </w:r>
    </w:p>
    <w:p w14:paraId="6C80FA07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invalid hosts: "</w:t>
      </w:r>
      <w:r w:rsidRPr="00633EF1">
        <w:rPr>
          <w:b/>
          <w:bCs/>
          <w:noProof/>
          <w:sz w:val="22"/>
          <w:szCs w:val="22"/>
        </w:rPr>
        <w:t>helloworl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unknown.soft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host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</w:t>
      </w:r>
      <w:r w:rsidRPr="00633EF1">
        <w:rPr>
          <w:noProof/>
          <w:sz w:val="22"/>
          <w:szCs w:val="22"/>
        </w:rPr>
        <w:t xml:space="preserve">". </w:t>
      </w:r>
    </w:p>
    <w:p w14:paraId="2B04D30F" w14:textId="3C3C3D0D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sz w:val="22"/>
          <w:szCs w:val="22"/>
        </w:rPr>
        <w:t xml:space="preserve">Examples of </w:t>
      </w:r>
      <w:r w:rsidRPr="00633EF1">
        <w:rPr>
          <w:b/>
          <w:bCs/>
          <w:noProof/>
          <w:sz w:val="22"/>
          <w:szCs w:val="22"/>
        </w:rPr>
        <w:t>valid emails</w:t>
      </w:r>
      <w:r w:rsidRPr="00633EF1">
        <w:rPr>
          <w:noProof/>
          <w:sz w:val="22"/>
          <w:szCs w:val="22"/>
        </w:rPr>
        <w:t xml:space="preserve">: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sz w:val="22"/>
          <w:szCs w:val="22"/>
        </w:rPr>
        <w:t>info@softuni-bulgaria.org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sz w:val="22"/>
          <w:szCs w:val="22"/>
        </w:rPr>
        <w:t>kiki@hotmail.co.uk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sz w:val="22"/>
          <w:szCs w:val="22"/>
        </w:rPr>
        <w:t>no-reply@github.com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color w:val="auto"/>
          <w:sz w:val="22"/>
          <w:szCs w:val="22"/>
        </w:rPr>
        <w:t>s.peterson@mail.uu.net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info-bg@software-university.software.academy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. </w:t>
      </w:r>
    </w:p>
    <w:p w14:paraId="7321AB4E" w14:textId="144D593E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color w:val="auto"/>
          <w:sz w:val="22"/>
          <w:szCs w:val="22"/>
        </w:rPr>
        <w:t xml:space="preserve">Examples of </w:t>
      </w:r>
      <w:r w:rsidRPr="00633EF1">
        <w:rPr>
          <w:b/>
          <w:noProof/>
          <w:color w:val="auto"/>
          <w:sz w:val="22"/>
          <w:szCs w:val="22"/>
        </w:rPr>
        <w:t>invalid emails</w:t>
      </w:r>
      <w:r w:rsidRPr="00633EF1">
        <w:rPr>
          <w:noProof/>
          <w:color w:val="auto"/>
          <w:sz w:val="22"/>
          <w:szCs w:val="22"/>
        </w:rPr>
        <w:t xml:space="preserve">: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--123@gmail.com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color w:val="auto"/>
          <w:sz w:val="22"/>
          <w:szCs w:val="22"/>
        </w:rPr>
        <w:t>…@mail.bg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.info@info.info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_steve@yahoo.cn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color w:val="auto"/>
          <w:sz w:val="22"/>
          <w:szCs w:val="22"/>
        </w:rPr>
        <w:t>mike@helloworld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mike@.unknown.soft</w:t>
      </w:r>
      <w:r w:rsidRPr="00633EF1">
        <w:rPr>
          <w:b/>
          <w:noProof/>
          <w:color w:val="auto"/>
          <w:sz w:val="22"/>
          <w:szCs w:val="22"/>
        </w:rPr>
        <w:t>.</w:t>
      </w:r>
      <w:r w:rsidR="00DF26F6" w:rsidRPr="00DF26F6">
        <w:rPr>
          <w:noProof/>
          <w:sz w:val="22"/>
          <w:szCs w:val="22"/>
        </w:rPr>
        <w:t xml:space="preserve">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Fonts w:eastAsiaTheme="majorEastAsia"/>
          <w:b/>
          <w:noProof/>
          <w:color w:val="auto"/>
          <w:sz w:val="22"/>
          <w:szCs w:val="22"/>
        </w:rPr>
        <w:t>s.johnson@invalid-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>.</w:t>
      </w:r>
    </w:p>
    <w:p w14:paraId="6DB5CCC3" w14:textId="77777777" w:rsidR="00633EF1" w:rsidRPr="00633EF1" w:rsidRDefault="00633EF1" w:rsidP="00633EF1">
      <w:pPr>
        <w:pStyle w:val="3"/>
        <w:spacing w:before="0"/>
        <w:rPr>
          <w:rFonts w:eastAsia="MS Mincho"/>
          <w:lang w:val="bg-BG" w:eastAsia="ja-JP"/>
        </w:rPr>
      </w:pPr>
      <w:r w:rsidRPr="00633EF1">
        <w:rPr>
          <w:rFonts w:eastAsia="MS Mincho"/>
          <w:lang w:eastAsia="ja-JP"/>
        </w:rPr>
        <w:t>Examples</w:t>
      </w:r>
    </w:p>
    <w:tbl>
      <w:tblPr>
        <w:tblStyle w:val="af"/>
        <w:tblW w:w="10865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330"/>
      </w:tblGrid>
      <w:tr w:rsidR="00633EF1" w:rsidRPr="00633EF1" w14:paraId="6E243584" w14:textId="77777777" w:rsidTr="003B544B">
        <w:tc>
          <w:tcPr>
            <w:tcW w:w="7535" w:type="dxa"/>
            <w:shd w:val="clear" w:color="auto" w:fill="D9D9D9" w:themeFill="background1" w:themeFillShade="D9"/>
            <w:tcMar>
              <w:left w:w="85" w:type="dxa"/>
            </w:tcMar>
          </w:tcPr>
          <w:p w14:paraId="727D57BD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85" w:type="dxa"/>
            </w:tcMar>
          </w:tcPr>
          <w:p w14:paraId="4D9BD416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Output</w:t>
            </w:r>
          </w:p>
        </w:tc>
      </w:tr>
      <w:tr w:rsidR="00633EF1" w:rsidRPr="00633EF1" w14:paraId="36A61436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7E260DD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Please contact us at: support@github.com.</w:t>
            </w:r>
          </w:p>
        </w:tc>
        <w:tc>
          <w:tcPr>
            <w:tcW w:w="3330" w:type="dxa"/>
            <w:tcMar>
              <w:left w:w="85" w:type="dxa"/>
            </w:tcMar>
          </w:tcPr>
          <w:p w14:paraId="14EF2D3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support@github.com</w:t>
            </w:r>
          </w:p>
        </w:tc>
      </w:tr>
      <w:tr w:rsidR="00633EF1" w:rsidRPr="00633EF1" w14:paraId="684B1410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1C6219C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bookmarkStart w:id="2" w:name="__DdeLink__1548_1553542260"/>
            <w:bookmarkStart w:id="3" w:name="__DdeLink__1520_1553542260"/>
            <w:bookmarkEnd w:id="2"/>
            <w:bookmarkEnd w:id="3"/>
            <w:r w:rsidRPr="00633EF1">
              <w:rPr>
                <w:rFonts w:ascii="Consolas" w:hAnsi="Consolas" w:cs="Consolas"/>
                <w:noProof/>
              </w:rPr>
              <w:t>Just send email to s.miller@mit.edu and j.hopking@york.ac.uk for more information.</w:t>
            </w:r>
          </w:p>
        </w:tc>
        <w:tc>
          <w:tcPr>
            <w:tcW w:w="3330" w:type="dxa"/>
            <w:tcMar>
              <w:left w:w="85" w:type="dxa"/>
            </w:tcMar>
          </w:tcPr>
          <w:p w14:paraId="7A84EAE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633EF1">
              <w:rPr>
                <w:rFonts w:ascii="Consolas" w:hAnsi="Consolas" w:cs="Consolas"/>
                <w:noProof/>
              </w:rPr>
              <w:t>s.miller@mit.edu</w:t>
            </w:r>
          </w:p>
          <w:p w14:paraId="5834451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j.hopking@york.ac.uk</w:t>
            </w:r>
          </w:p>
        </w:tc>
      </w:tr>
    </w:tbl>
    <w:p w14:paraId="7D93DBF4" w14:textId="42AB39CE" w:rsidR="00C46399" w:rsidRDefault="00C46399" w:rsidP="00C46399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</w:pPr>
      <w:r>
        <w:t>*Valid Password</w:t>
      </w:r>
    </w:p>
    <w:p w14:paraId="571D9A94" w14:textId="77777777" w:rsidR="00C46399" w:rsidRDefault="00C46399" w:rsidP="00C46399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online banking password. </w:t>
      </w:r>
    </w:p>
    <w:p w14:paraId="25BFF9D5" w14:textId="77777777" w:rsidR="00C46399" w:rsidRDefault="00C46399" w:rsidP="00C46399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</w:t>
      </w:r>
      <w:r>
        <w:rPr>
          <w:b/>
        </w:rPr>
        <w:t>password</w:t>
      </w:r>
      <w:r>
        <w:t xml:space="preserve">. A password is </w:t>
      </w:r>
      <w:r w:rsidRPr="00C50613">
        <w:rPr>
          <w:b/>
        </w:rPr>
        <w:t>valid</w:t>
      </w:r>
      <w:r>
        <w:t xml:space="preserve"> when:</w:t>
      </w:r>
    </w:p>
    <w:p w14:paraId="50E03798" w14:textId="77777777" w:rsidR="00C46399" w:rsidRPr="00F37DAF" w:rsidRDefault="00C46399" w:rsidP="00C46399">
      <w:pPr>
        <w:pStyle w:val="ac"/>
        <w:numPr>
          <w:ilvl w:val="0"/>
          <w:numId w:val="49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>
        <w:rPr>
          <w:rStyle w:val="CodeChar"/>
        </w:rPr>
        <w:t>_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  <w:r w:rsidRPr="00C50613">
        <w:rPr>
          <w:rStyle w:val="CodeChar"/>
        </w:rPr>
        <w:t>"</w:t>
      </w:r>
    </w:p>
    <w:p w14:paraId="44C1AC8B" w14:textId="77777777" w:rsidR="00C46399" w:rsidRPr="006A3915" w:rsidRDefault="00C46399" w:rsidP="00C46399">
      <w:pPr>
        <w:pStyle w:val="ac"/>
        <w:numPr>
          <w:ilvl w:val="0"/>
          <w:numId w:val="49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_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  <w:r w:rsidRPr="00C50613">
        <w:rPr>
          <w:rStyle w:val="CodeChar"/>
        </w:rPr>
        <w:t>"</w:t>
      </w:r>
      <w:r w:rsidRPr="00A73DED">
        <w:t>)</w:t>
      </w:r>
    </w:p>
    <w:p w14:paraId="550520AB" w14:textId="77777777" w:rsidR="00C46399" w:rsidRDefault="00C46399" w:rsidP="00C46399">
      <w:pPr>
        <w:pStyle w:val="ac"/>
        <w:numPr>
          <w:ilvl w:val="0"/>
          <w:numId w:val="49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40C32799" w14:textId="77777777" w:rsidR="00C46399" w:rsidRDefault="00C46399" w:rsidP="00C46399">
      <w:pPr>
        <w:pStyle w:val="ac"/>
        <w:numPr>
          <w:ilvl w:val="0"/>
          <w:numId w:val="49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19D2EC81" w14:textId="77777777" w:rsidR="00C46399" w:rsidRPr="00A73DED" w:rsidRDefault="00C46399" w:rsidP="00C46399">
      <w:pPr>
        <w:pStyle w:val="ac"/>
        <w:numPr>
          <w:ilvl w:val="0"/>
          <w:numId w:val="49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4BC7D51F" w14:textId="538B1ED1" w:rsidR="00C46399" w:rsidRPr="00360063" w:rsidRDefault="00C46399" w:rsidP="00C46399">
      <w:pPr>
        <w:rPr>
          <w:lang w:val="bg-BG"/>
        </w:rPr>
      </w:pPr>
      <w:r>
        <w:lastRenderedPageBreak/>
        <w:t>Examples of valid password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7D691A">
        <w:rPr>
          <w:rStyle w:val="CodeChar"/>
          <w:highlight w:val="green"/>
        </w:rPr>
        <w:t>_...ChelseA_.</w:t>
      </w:r>
      <w:r w:rsidRPr="007D691A">
        <w:rPr>
          <w:rStyle w:val="CodeChar"/>
          <w:rFonts w:asciiTheme="minorHAnsi" w:hAnsiTheme="minorHAnsi" w:cstheme="minorHAnsi"/>
          <w:lang w:val="bg-BG"/>
        </w:rPr>
        <w:t>,</w:t>
      </w:r>
      <w:r w:rsidRPr="007D691A">
        <w:rPr>
          <w:rStyle w:val="CodeChar"/>
          <w:rFonts w:cstheme="minorHAnsi"/>
          <w:lang w:val="bg-BG"/>
        </w:rPr>
        <w:t xml:space="preserve"> </w:t>
      </w:r>
      <w:r w:rsidRPr="007D691A">
        <w:rPr>
          <w:rStyle w:val="CodeChar"/>
          <w:highlight w:val="green"/>
        </w:rPr>
        <w:t>_..Online1BankinG_.</w:t>
      </w:r>
      <w:r w:rsidRPr="007D691A">
        <w:rPr>
          <w:rFonts w:cstheme="minorHAnsi"/>
        </w:rPr>
        <w:t>,</w:t>
      </w:r>
      <w:r w:rsidRPr="007D691A">
        <w:rPr>
          <w:rStyle w:val="CodeChar"/>
        </w:rPr>
        <w:t xml:space="preserve"> </w:t>
      </w:r>
      <w:r w:rsidRPr="007D691A">
        <w:rPr>
          <w:rStyle w:val="CodeChar"/>
          <w:highlight w:val="green"/>
        </w:rPr>
        <w:t>_.Valid1PasS_.</w:t>
      </w:r>
      <w:r w:rsidRPr="007D691A">
        <w:rPr>
          <w:rFonts w:ascii="Consolas" w:hAnsi="Consolas"/>
        </w:rPr>
        <w:t>,</w:t>
      </w:r>
      <w:r>
        <w:rPr>
          <w:rStyle w:val="CodeChar"/>
        </w:rPr>
        <w:t xml:space="preserve"> </w:t>
      </w:r>
      <w:r w:rsidRPr="007D691A">
        <w:rPr>
          <w:rStyle w:val="CodeChar"/>
          <w:highlight w:val="green"/>
        </w:rPr>
        <w:t>_.A123f23A_.</w:t>
      </w:r>
    </w:p>
    <w:p w14:paraId="4C47F24F" w14:textId="43333FF4" w:rsidR="00C46399" w:rsidRPr="00BB0BAC" w:rsidRDefault="00C46399" w:rsidP="00C46399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password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>
        <w:rPr>
          <w:rFonts w:ascii="Consolas" w:eastAsia="Calibri" w:hAnsi="Consolas" w:cs="Times New Roman"/>
          <w:b/>
          <w:noProof/>
          <w:highlight w:val="red"/>
          <w:lang w:val="bg-BG"/>
        </w:rPr>
        <w:t>__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Invali</w:t>
      </w:r>
      <w:r w:rsidRPr="007D691A">
        <w:rPr>
          <w:rFonts w:ascii="Consolas" w:eastAsia="Calibri" w:hAnsi="Consolas" w:cs="Times New Roman"/>
          <w:b/>
          <w:noProof/>
          <w:highlight w:val="red"/>
        </w:rPr>
        <w:t>dPass</w:t>
      </w:r>
      <w:r w:rsidRPr="007D691A">
        <w:rPr>
          <w:rFonts w:ascii="Consolas" w:eastAsia="Calibri" w:hAnsi="Consolas" w:cs="Times New Roman"/>
          <w:b/>
          <w:noProof/>
          <w:highlight w:val="red"/>
          <w:lang w:val="bg-BG"/>
        </w:rPr>
        <w:t>..</w:t>
      </w:r>
      <w:r>
        <w:rPr>
          <w:rFonts w:ascii="Consolas" w:eastAsia="Calibri" w:hAnsi="Consolas" w:cs="Times New Roman"/>
          <w:noProof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_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Invalid</w:t>
      </w:r>
      <w:r w:rsidRPr="007D691A">
        <w:rPr>
          <w:rFonts w:ascii="Consolas" w:eastAsia="Calibri" w:hAnsi="Consolas" w:cs="Times New Roman"/>
          <w:b/>
          <w:noProof/>
          <w:highlight w:val="red"/>
        </w:rPr>
        <w:t>_</w:t>
      </w:r>
      <w:r>
        <w:rPr>
          <w:rFonts w:ascii="Consolas" w:eastAsia="Calibri" w:hAnsi="Consolas" w:cs="Times New Roman"/>
          <w:noProof/>
        </w:rPr>
        <w:t xml:space="preserve">, </w:t>
      </w:r>
      <w:r w:rsidRPr="007D691A">
        <w:rPr>
          <w:rFonts w:ascii="Consolas" w:eastAsia="Calibri" w:hAnsi="Consolas" w:cs="Times New Roman"/>
          <w:b/>
          <w:noProof/>
          <w:highlight w:val="red"/>
        </w:rPr>
        <w:t>_.Invalid.IteM_.</w:t>
      </w:r>
      <w:r>
        <w:rPr>
          <w:rFonts w:ascii="Consolas" w:eastAsia="Calibri" w:hAnsi="Consolas" w:cs="Times New Roman"/>
          <w:b/>
          <w:noProof/>
        </w:rPr>
        <w:t xml:space="preserve">, </w:t>
      </w:r>
      <w:r w:rsidRPr="007D691A">
        <w:rPr>
          <w:rFonts w:ascii="Consolas" w:eastAsia="Calibri" w:hAnsi="Consolas" w:cs="Times New Roman"/>
          <w:b/>
          <w:noProof/>
          <w:highlight w:val="red"/>
        </w:rPr>
        <w:t>_.pass1InvaliD_.</w:t>
      </w:r>
    </w:p>
    <w:p w14:paraId="7F2797B0" w14:textId="57AB9716" w:rsidR="00C46399" w:rsidRDefault="00C46399" w:rsidP="00C46399">
      <w:r>
        <w:t xml:space="preserve">Next, you have to determine </w:t>
      </w:r>
      <w:r w:rsidRPr="000A3B78">
        <w:t xml:space="preserve">which </w:t>
      </w:r>
      <w:r w:rsidRPr="000A3B78">
        <w:rPr>
          <w:b/>
          <w:bCs/>
        </w:rPr>
        <w:t>group</w:t>
      </w:r>
      <w:r w:rsidRPr="000A3B78">
        <w:t xml:space="preserve"> the </w:t>
      </w:r>
      <w:r w:rsidRPr="000A3B78">
        <w:rPr>
          <w:b/>
          <w:bCs/>
        </w:rPr>
        <w:t>password</w:t>
      </w:r>
      <w:r w:rsidRPr="000A3B78">
        <w:t xml:space="preserve"> is from.</w:t>
      </w:r>
      <w:r>
        <w:rPr>
          <w:lang w:val="bg-BG"/>
        </w:rPr>
        <w:t xml:space="preserve"> </w:t>
      </w:r>
      <w:r>
        <w:t xml:space="preserve">The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password, if any. If there are </w:t>
      </w:r>
      <w:r w:rsidRPr="00DA7364">
        <w:rPr>
          <w:b/>
        </w:rPr>
        <w:t>no digits</w:t>
      </w:r>
      <w:r>
        <w:t xml:space="preserve"> present in the password, the </w:t>
      </w:r>
      <w:r w:rsidRPr="00DA7364">
        <w:rPr>
          <w:b/>
        </w:rPr>
        <w:t>default</w:t>
      </w:r>
      <w:r>
        <w:t xml:space="preserve"> group is </w:t>
      </w:r>
      <w:r w:rsidRPr="00C50613">
        <w:rPr>
          <w:rStyle w:val="CodeChar"/>
        </w:rPr>
        <w:t>"</w:t>
      </w:r>
      <w:r>
        <w:rPr>
          <w:rStyle w:val="CodeChar"/>
        </w:rPr>
        <w:t>default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2CF336B8" w14:textId="77777777" w:rsidR="00C46399" w:rsidRDefault="00C46399" w:rsidP="00C46399">
      <w:r>
        <w:t xml:space="preserve">Examples:  </w:t>
      </w:r>
    </w:p>
    <w:p w14:paraId="09870D62" w14:textId="77777777" w:rsidR="00C46399" w:rsidRDefault="00C46399" w:rsidP="00C46399">
      <w:pPr>
        <w:rPr>
          <w:rStyle w:val="CodeChar"/>
        </w:rPr>
      </w:pPr>
      <w:r>
        <w:rPr>
          <w:rStyle w:val="CodeChar"/>
        </w:rPr>
        <w:t xml:space="preserve">_...ChelseA_. </w:t>
      </w:r>
      <w:r w:rsidRPr="000F2F0E">
        <w:t xml:space="preserve">-&gt; group: </w:t>
      </w:r>
      <w:r>
        <w:t>default</w:t>
      </w:r>
    </w:p>
    <w:p w14:paraId="1D192898" w14:textId="77777777" w:rsidR="00C46399" w:rsidRDefault="00C46399" w:rsidP="00C46399">
      <w:pPr>
        <w:rPr>
          <w:rStyle w:val="CodeChar"/>
        </w:rPr>
      </w:pPr>
      <w:r w:rsidRPr="000A3B78">
        <w:rPr>
          <w:rStyle w:val="CodeChar"/>
        </w:rPr>
        <w:t>_..Online1BankinG_.</w:t>
      </w:r>
      <w:r w:rsidRPr="000F2F0E">
        <w:rPr>
          <w:rStyle w:val="CodeChar"/>
        </w:rPr>
        <w:t xml:space="preserve"> </w:t>
      </w:r>
      <w:r w:rsidRPr="000F2F0E">
        <w:t xml:space="preserve">-&gt; group: </w:t>
      </w:r>
      <w:r>
        <w:t>1</w:t>
      </w:r>
    </w:p>
    <w:p w14:paraId="69370756" w14:textId="77777777" w:rsidR="00C46399" w:rsidRDefault="00C46399" w:rsidP="00C46399">
      <w:r w:rsidRPr="000A3B78">
        <w:rPr>
          <w:rStyle w:val="CodeChar"/>
        </w:rPr>
        <w:t>_.A123f23A_.</w:t>
      </w:r>
      <w:r>
        <w:t xml:space="preserve">-&gt; </w:t>
      </w:r>
      <w:r w:rsidRPr="000F2F0E">
        <w:t xml:space="preserve">group: </w:t>
      </w:r>
      <w:r>
        <w:t>12323</w:t>
      </w:r>
    </w:p>
    <w:p w14:paraId="7F217050" w14:textId="77777777" w:rsidR="00C46399" w:rsidRPr="004777E6" w:rsidRDefault="00C46399" w:rsidP="00C46399">
      <w:pPr>
        <w:pStyle w:val="3"/>
      </w:pPr>
      <w:r>
        <w:t>Input</w:t>
      </w:r>
    </w:p>
    <w:p w14:paraId="40DEB9DA" w14:textId="77777777" w:rsidR="00C46399" w:rsidRDefault="00C46399" w:rsidP="00C46399">
      <w:r>
        <w:t xml:space="preserve">On the </w:t>
      </w:r>
      <w:r w:rsidRPr="000A3B78">
        <w:rPr>
          <w:b/>
          <w:bCs/>
        </w:rPr>
        <w:t>first line</w:t>
      </w:r>
      <w:r>
        <w:t xml:space="preserve">, you will be given an integer </w:t>
      </w:r>
      <w:r w:rsidRPr="00F37DAF">
        <w:rPr>
          <w:b/>
        </w:rPr>
        <w:t>n</w:t>
      </w:r>
      <w:r>
        <w:t xml:space="preserve"> – the count of passwords that you will be receiving next. </w:t>
      </w:r>
    </w:p>
    <w:p w14:paraId="3B8CC5B9" w14:textId="77777777" w:rsidR="00C46399" w:rsidRDefault="00C46399" w:rsidP="00C46399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228A28C5" w14:textId="77777777" w:rsidR="00C46399" w:rsidRPr="002B2581" w:rsidRDefault="00C46399" w:rsidP="00C46399">
      <w:pPr>
        <w:pStyle w:val="3"/>
      </w:pPr>
      <w:r>
        <w:t>Output</w:t>
      </w:r>
    </w:p>
    <w:p w14:paraId="294AC9E3" w14:textId="34E8599B" w:rsidR="00C46399" w:rsidRDefault="00C46399" w:rsidP="00C46399">
      <w:pPr>
        <w:rPr>
          <w:noProof/>
        </w:rPr>
      </w:pPr>
      <w:r>
        <w:rPr>
          <w:noProof/>
        </w:rPr>
        <w:t>For each password that you process, you need to print a message.</w:t>
      </w:r>
    </w:p>
    <w:p w14:paraId="352FC569" w14:textId="707AC323" w:rsidR="00C46399" w:rsidRDefault="00C46399" w:rsidP="00C46399">
      <w:pPr>
        <w:rPr>
          <w:noProof/>
        </w:rPr>
      </w:pPr>
      <w:r>
        <w:rPr>
          <w:noProof/>
        </w:rPr>
        <w:t>If the password is invalid:</w:t>
      </w:r>
    </w:p>
    <w:p w14:paraId="04B50C9D" w14:textId="77777777" w:rsidR="00C46399" w:rsidRDefault="00C46399" w:rsidP="00C46399">
      <w:pPr>
        <w:pStyle w:val="Code"/>
        <w:numPr>
          <w:ilvl w:val="0"/>
          <w:numId w:val="50"/>
        </w:numPr>
      </w:pPr>
      <w:r w:rsidRPr="00C50613">
        <w:rPr>
          <w:rStyle w:val="CodeChar"/>
        </w:rPr>
        <w:t>"</w:t>
      </w:r>
      <w:r>
        <w:t>Invalid pass!</w:t>
      </w:r>
      <w:r w:rsidRPr="00C50613">
        <w:rPr>
          <w:rStyle w:val="CodeChar"/>
        </w:rPr>
        <w:t>"</w:t>
      </w:r>
    </w:p>
    <w:p w14:paraId="30B190BE" w14:textId="1483ABA6" w:rsidR="00C46399" w:rsidRDefault="00C46399" w:rsidP="00C46399">
      <w:pPr>
        <w:rPr>
          <w:noProof/>
        </w:rPr>
      </w:pPr>
      <w:r>
        <w:rPr>
          <w:noProof/>
        </w:rPr>
        <w:t>If the password is valid:</w:t>
      </w:r>
    </w:p>
    <w:p w14:paraId="270A9B39" w14:textId="77777777" w:rsidR="00C46399" w:rsidRDefault="00C46399" w:rsidP="00C46399">
      <w:pPr>
        <w:pStyle w:val="Code"/>
        <w:numPr>
          <w:ilvl w:val="0"/>
          <w:numId w:val="50"/>
        </w:numPr>
      </w:pPr>
      <w:r w:rsidRPr="00C50613">
        <w:rPr>
          <w:rStyle w:val="CodeChar"/>
        </w:rPr>
        <w:t>"</w:t>
      </w:r>
      <w:r>
        <w:t>Group: {group}</w:t>
      </w:r>
      <w:r w:rsidRPr="00C50613">
        <w:rPr>
          <w:rStyle w:val="CodeChar"/>
        </w:rPr>
        <w:t>"</w:t>
      </w:r>
    </w:p>
    <w:p w14:paraId="5CF19726" w14:textId="77777777" w:rsidR="00C46399" w:rsidRPr="00EF2B5F" w:rsidRDefault="00C46399" w:rsidP="00C46399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C46399" w14:paraId="2594607D" w14:textId="77777777" w:rsidTr="001B2C3D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3B40648C" w14:textId="77777777" w:rsidR="00C46399" w:rsidRPr="004149D0" w:rsidRDefault="00C46399" w:rsidP="001B2C3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05E1D3C" w14:textId="77777777" w:rsidR="00C46399" w:rsidRPr="004149D0" w:rsidRDefault="00C46399" w:rsidP="001B2C3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C46399" w14:paraId="66D64757" w14:textId="77777777" w:rsidTr="001B2C3D">
        <w:trPr>
          <w:trHeight w:val="215"/>
        </w:trPr>
        <w:tc>
          <w:tcPr>
            <w:tcW w:w="3256" w:type="dxa"/>
          </w:tcPr>
          <w:p w14:paraId="48465F25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3</w:t>
            </w:r>
          </w:p>
          <w:p w14:paraId="4EBCF013" w14:textId="77777777" w:rsidR="00C46399" w:rsidRPr="00CA25D4" w:rsidRDefault="00C46399" w:rsidP="001B2C3D">
            <w:pPr>
              <w:spacing w:after="0" w:line="360" w:lineRule="auto"/>
              <w:jc w:val="both"/>
              <w:rPr>
                <w:rStyle w:val="CodeChar"/>
                <w:b w:val="0"/>
              </w:rPr>
            </w:pPr>
            <w:r w:rsidRPr="00CA25D4">
              <w:rPr>
                <w:rStyle w:val="CodeChar"/>
                <w:b w:val="0"/>
              </w:rPr>
              <w:t>_...</w:t>
            </w:r>
            <w:r w:rsidRPr="00CA25D4">
              <w:rPr>
                <w:rStyle w:val="CodeChar"/>
                <w:b w:val="0"/>
                <w:highlight w:val="green"/>
              </w:rPr>
              <w:t>ChelseA</w:t>
            </w:r>
            <w:r w:rsidRPr="00CA25D4">
              <w:rPr>
                <w:rStyle w:val="CodeChar"/>
                <w:b w:val="0"/>
              </w:rPr>
              <w:t>_.</w:t>
            </w:r>
          </w:p>
          <w:p w14:paraId="4152D661" w14:textId="77777777" w:rsidR="00C46399" w:rsidRPr="00CA25D4" w:rsidRDefault="00C46399" w:rsidP="001B2C3D">
            <w:pPr>
              <w:spacing w:after="0" w:line="360" w:lineRule="auto"/>
              <w:jc w:val="both"/>
              <w:rPr>
                <w:rStyle w:val="CodeChar"/>
                <w:b w:val="0"/>
              </w:rPr>
            </w:pPr>
            <w:r w:rsidRPr="00CA25D4">
              <w:rPr>
                <w:rStyle w:val="CodeChar"/>
                <w:b w:val="0"/>
              </w:rPr>
              <w:t>_..Online</w:t>
            </w:r>
            <w:r w:rsidRPr="00CA25D4">
              <w:rPr>
                <w:rStyle w:val="CodeChar"/>
                <w:b w:val="0"/>
                <w:highlight w:val="magenta"/>
              </w:rPr>
              <w:t>1</w:t>
            </w:r>
            <w:r w:rsidRPr="00CA25D4">
              <w:rPr>
                <w:rStyle w:val="CodeChar"/>
                <w:b w:val="0"/>
              </w:rPr>
              <w:t>BankinG_.</w:t>
            </w:r>
          </w:p>
          <w:p w14:paraId="21F71A09" w14:textId="77777777" w:rsidR="00C46399" w:rsidRPr="0088023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A3B78">
              <w:rPr>
                <w:rStyle w:val="CodeChar"/>
              </w:rPr>
              <w:t>_.A</w:t>
            </w:r>
            <w:r w:rsidRPr="00CA25D4">
              <w:rPr>
                <w:rStyle w:val="CodeChar"/>
                <w:highlight w:val="yellow"/>
              </w:rPr>
              <w:t>1</w:t>
            </w:r>
            <w:r w:rsidRPr="000A3B78">
              <w:rPr>
                <w:rStyle w:val="CodeChar"/>
              </w:rPr>
              <w:t>f</w:t>
            </w:r>
            <w:r w:rsidRPr="00CA25D4">
              <w:rPr>
                <w:rStyle w:val="CodeChar"/>
                <w:highlight w:val="yellow"/>
              </w:rPr>
              <w:t>23</w:t>
            </w:r>
            <w:r w:rsidRPr="000A3B78">
              <w:rPr>
                <w:rStyle w:val="CodeChar"/>
              </w:rPr>
              <w:t>A_</w:t>
            </w:r>
            <w:r>
              <w:rPr>
                <w:rStyle w:val="CodeChar"/>
              </w:rPr>
              <w:t>.</w:t>
            </w:r>
          </w:p>
        </w:tc>
        <w:tc>
          <w:tcPr>
            <w:tcW w:w="3685" w:type="dxa"/>
          </w:tcPr>
          <w:p w14:paraId="1FAE9A19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</w:t>
            </w:r>
            <w:r w:rsidRPr="00F475E2">
              <w:rPr>
                <w:rFonts w:ascii="Consolas" w:eastAsia="Calibri" w:hAnsi="Consolas" w:cs="Times New Roman"/>
                <w:noProof/>
              </w:rPr>
              <w:t xml:space="preserve">roup: </w:t>
            </w:r>
            <w:r w:rsidRPr="00CA25D4">
              <w:rPr>
                <w:rFonts w:ascii="Consolas" w:eastAsia="Calibri" w:hAnsi="Consolas" w:cs="Times New Roman"/>
                <w:noProof/>
                <w:highlight w:val="green"/>
              </w:rPr>
              <w:t>default</w:t>
            </w:r>
          </w:p>
          <w:p w14:paraId="085A67DC" w14:textId="77777777" w:rsidR="00C46399" w:rsidRPr="00F475E2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roup</w:t>
            </w:r>
            <w:r w:rsidRPr="00F475E2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CA25D4">
              <w:rPr>
                <w:rFonts w:ascii="Consolas" w:eastAsia="Calibri" w:hAnsi="Consolas" w:cs="Times New Roman"/>
                <w:noProof/>
                <w:highlight w:val="magenta"/>
              </w:rPr>
              <w:t>1</w:t>
            </w:r>
          </w:p>
          <w:p w14:paraId="0F4F0DEF" w14:textId="77777777" w:rsidR="00C46399" w:rsidRPr="007377CF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</w:t>
            </w:r>
            <w:r w:rsidRPr="00F475E2">
              <w:rPr>
                <w:rFonts w:ascii="Consolas" w:eastAsia="Calibri" w:hAnsi="Consolas" w:cs="Times New Roman"/>
                <w:noProof/>
              </w:rPr>
              <w:t xml:space="preserve">roup: </w:t>
            </w:r>
            <w:r w:rsidRPr="00CA25D4">
              <w:rPr>
                <w:rFonts w:ascii="Consolas" w:eastAsia="Calibri" w:hAnsi="Consolas" w:cs="Times New Roman"/>
                <w:noProof/>
                <w:highlight w:val="yellow"/>
              </w:rPr>
              <w:t>123</w:t>
            </w:r>
          </w:p>
        </w:tc>
      </w:tr>
      <w:tr w:rsidR="00C46399" w14:paraId="3597C043" w14:textId="77777777" w:rsidTr="001B2C3D">
        <w:trPr>
          <w:trHeight w:val="2623"/>
        </w:trPr>
        <w:tc>
          <w:tcPr>
            <w:tcW w:w="3256" w:type="dxa"/>
          </w:tcPr>
          <w:p w14:paraId="48371102" w14:textId="77777777" w:rsidR="00C46399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039446C2" w14:textId="77777777" w:rsidR="00C46399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_.Online2BanK_.</w:t>
            </w:r>
          </w:p>
          <w:p w14:paraId="6A6B2976" w14:textId="77777777" w:rsidR="00C46399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__.Pass2Da_.</w:t>
            </w:r>
          </w:p>
          <w:p w14:paraId="2C227B6B" w14:textId="77777777" w:rsidR="00C46399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_.InvaliDitem_.</w:t>
            </w:r>
          </w:p>
          <w:p w14:paraId="41E592C2" w14:textId="77777777" w:rsidR="00C46399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_.My2Pass47S_...</w:t>
            </w:r>
          </w:p>
          <w:p w14:paraId="1F3C02FB" w14:textId="77777777" w:rsidR="00C46399" w:rsidRPr="00880234" w:rsidRDefault="00C46399" w:rsidP="001B2C3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_...QAPassV_..</w:t>
            </w:r>
          </w:p>
        </w:tc>
        <w:tc>
          <w:tcPr>
            <w:tcW w:w="3685" w:type="dxa"/>
          </w:tcPr>
          <w:p w14:paraId="5C4B1D3D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Group: 2</w:t>
            </w:r>
          </w:p>
          <w:p w14:paraId="48ADA6FE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Invalid pass!</w:t>
            </w:r>
          </w:p>
          <w:p w14:paraId="48EC4573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Invalid pass!</w:t>
            </w:r>
          </w:p>
          <w:p w14:paraId="2B312B30" w14:textId="77777777" w:rsidR="00C46399" w:rsidRPr="00CA25D4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Group: 247</w:t>
            </w:r>
          </w:p>
          <w:p w14:paraId="1852A52F" w14:textId="77777777" w:rsidR="00C46399" w:rsidRPr="007377CF" w:rsidRDefault="00C46399" w:rsidP="001B2C3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A25D4">
              <w:rPr>
                <w:rFonts w:ascii="Consolas" w:eastAsia="Calibri" w:hAnsi="Consolas" w:cs="Times New Roman"/>
                <w:noProof/>
              </w:rPr>
              <w:t>Group: default</w:t>
            </w:r>
          </w:p>
        </w:tc>
      </w:tr>
    </w:tbl>
    <w:p w14:paraId="03C1F39B" w14:textId="77777777" w:rsidR="00C46399" w:rsidRPr="00C46399" w:rsidRDefault="00C46399" w:rsidP="00C46399"/>
    <w:sectPr w:rsidR="00C46399" w:rsidRPr="00C4639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AF0CE" w14:textId="77777777" w:rsidR="0054416D" w:rsidRDefault="0054416D" w:rsidP="008068A2">
      <w:pPr>
        <w:spacing w:after="0" w:line="240" w:lineRule="auto"/>
      </w:pPr>
      <w:r>
        <w:separator/>
      </w:r>
    </w:p>
  </w:endnote>
  <w:endnote w:type="continuationSeparator" w:id="0">
    <w:p w14:paraId="1F89C77C" w14:textId="77777777" w:rsidR="0054416D" w:rsidRDefault="005441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C0EAD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5F6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5F6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CC0EAD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5F6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5F6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56E64" w14:textId="77777777" w:rsidR="0054416D" w:rsidRDefault="0054416D" w:rsidP="008068A2">
      <w:pPr>
        <w:spacing w:after="0" w:line="240" w:lineRule="auto"/>
      </w:pPr>
      <w:r>
        <w:separator/>
      </w:r>
    </w:p>
  </w:footnote>
  <w:footnote w:type="continuationSeparator" w:id="0">
    <w:p w14:paraId="35FCF378" w14:textId="77777777" w:rsidR="0054416D" w:rsidRDefault="005441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9830D3"/>
    <w:multiLevelType w:val="multilevel"/>
    <w:tmpl w:val="B420D0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55DD1"/>
    <w:multiLevelType w:val="hybridMultilevel"/>
    <w:tmpl w:val="247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6526B9"/>
    <w:multiLevelType w:val="hybridMultilevel"/>
    <w:tmpl w:val="90D021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9797C71"/>
    <w:multiLevelType w:val="hybridMultilevel"/>
    <w:tmpl w:val="BBAC4E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2334412">
    <w:abstractNumId w:val="0"/>
  </w:num>
  <w:num w:numId="2" w16cid:durableId="273749921">
    <w:abstractNumId w:val="48"/>
  </w:num>
  <w:num w:numId="3" w16cid:durableId="408617884">
    <w:abstractNumId w:val="9"/>
  </w:num>
  <w:num w:numId="4" w16cid:durableId="1431777910">
    <w:abstractNumId w:val="28"/>
  </w:num>
  <w:num w:numId="5" w16cid:durableId="301930368">
    <w:abstractNumId w:val="29"/>
  </w:num>
  <w:num w:numId="6" w16cid:durableId="463618908">
    <w:abstractNumId w:val="34"/>
  </w:num>
  <w:num w:numId="7" w16cid:durableId="364871331">
    <w:abstractNumId w:val="4"/>
  </w:num>
  <w:num w:numId="8" w16cid:durableId="1165436009">
    <w:abstractNumId w:val="8"/>
  </w:num>
  <w:num w:numId="9" w16cid:durableId="1300527807">
    <w:abstractNumId w:val="26"/>
  </w:num>
  <w:num w:numId="10" w16cid:durableId="17578272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6209302">
    <w:abstractNumId w:val="5"/>
  </w:num>
  <w:num w:numId="12" w16cid:durableId="289169501">
    <w:abstractNumId w:val="20"/>
  </w:num>
  <w:num w:numId="13" w16cid:durableId="908882443">
    <w:abstractNumId w:val="1"/>
  </w:num>
  <w:num w:numId="14" w16cid:durableId="101456357">
    <w:abstractNumId w:val="33"/>
  </w:num>
  <w:num w:numId="15" w16cid:durableId="395978267">
    <w:abstractNumId w:val="10"/>
  </w:num>
  <w:num w:numId="16" w16cid:durableId="991836547">
    <w:abstractNumId w:val="40"/>
  </w:num>
  <w:num w:numId="17" w16cid:durableId="210189264">
    <w:abstractNumId w:val="27"/>
  </w:num>
  <w:num w:numId="18" w16cid:durableId="206795075">
    <w:abstractNumId w:val="45"/>
  </w:num>
  <w:num w:numId="19" w16cid:durableId="1125974676">
    <w:abstractNumId w:val="35"/>
  </w:num>
  <w:num w:numId="20" w16cid:durableId="252325916">
    <w:abstractNumId w:val="19"/>
  </w:num>
  <w:num w:numId="21" w16cid:durableId="336998693">
    <w:abstractNumId w:val="32"/>
  </w:num>
  <w:num w:numId="22" w16cid:durableId="307325770">
    <w:abstractNumId w:val="12"/>
  </w:num>
  <w:num w:numId="23" w16cid:durableId="152918712">
    <w:abstractNumId w:val="15"/>
  </w:num>
  <w:num w:numId="24" w16cid:durableId="566719963">
    <w:abstractNumId w:val="2"/>
  </w:num>
  <w:num w:numId="25" w16cid:durableId="622006816">
    <w:abstractNumId w:val="7"/>
  </w:num>
  <w:num w:numId="26" w16cid:durableId="709766662">
    <w:abstractNumId w:val="16"/>
  </w:num>
  <w:num w:numId="27" w16cid:durableId="1223447233">
    <w:abstractNumId w:val="37"/>
  </w:num>
  <w:num w:numId="28" w16cid:durableId="1307466382">
    <w:abstractNumId w:val="17"/>
  </w:num>
  <w:num w:numId="29" w16cid:durableId="438256123">
    <w:abstractNumId w:val="44"/>
  </w:num>
  <w:num w:numId="30" w16cid:durableId="1710955698">
    <w:abstractNumId w:val="21"/>
  </w:num>
  <w:num w:numId="31" w16cid:durableId="1960918086">
    <w:abstractNumId w:val="11"/>
  </w:num>
  <w:num w:numId="32" w16cid:durableId="976184537">
    <w:abstractNumId w:val="36"/>
  </w:num>
  <w:num w:numId="33" w16cid:durableId="338893556">
    <w:abstractNumId w:val="41"/>
  </w:num>
  <w:num w:numId="34" w16cid:durableId="1998919759">
    <w:abstractNumId w:val="25"/>
  </w:num>
  <w:num w:numId="35" w16cid:durableId="1686326367">
    <w:abstractNumId w:val="42"/>
  </w:num>
  <w:num w:numId="36" w16cid:durableId="534347595">
    <w:abstractNumId w:val="6"/>
  </w:num>
  <w:num w:numId="37" w16cid:durableId="1899828004">
    <w:abstractNumId w:val="22"/>
  </w:num>
  <w:num w:numId="38" w16cid:durableId="667826071">
    <w:abstractNumId w:val="14"/>
  </w:num>
  <w:num w:numId="39" w16cid:durableId="97721988">
    <w:abstractNumId w:val="30"/>
  </w:num>
  <w:num w:numId="40" w16cid:durableId="827481809">
    <w:abstractNumId w:val="24"/>
  </w:num>
  <w:num w:numId="41" w16cid:durableId="1734425389">
    <w:abstractNumId w:val="38"/>
  </w:num>
  <w:num w:numId="42" w16cid:durableId="1526093877">
    <w:abstractNumId w:val="31"/>
  </w:num>
  <w:num w:numId="43" w16cid:durableId="525367730">
    <w:abstractNumId w:val="43"/>
  </w:num>
  <w:num w:numId="44" w16cid:durableId="1622691128">
    <w:abstractNumId w:val="3"/>
  </w:num>
  <w:num w:numId="45" w16cid:durableId="1335499242">
    <w:abstractNumId w:val="46"/>
  </w:num>
  <w:num w:numId="46" w16cid:durableId="524098127">
    <w:abstractNumId w:val="47"/>
  </w:num>
  <w:num w:numId="47" w16cid:durableId="1525047535">
    <w:abstractNumId w:val="18"/>
  </w:num>
  <w:num w:numId="48" w16cid:durableId="1260943997">
    <w:abstractNumId w:val="5"/>
  </w:num>
  <w:num w:numId="49" w16cid:durableId="665401203">
    <w:abstractNumId w:val="23"/>
  </w:num>
  <w:num w:numId="50" w16cid:durableId="137766406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Q1tbQwMjY0MzNW0lEKTi0uzszPAymwrAUAAjAxb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7CE4"/>
    <w:rsid w:val="00103906"/>
    <w:rsid w:val="00121E8F"/>
    <w:rsid w:val="001275B9"/>
    <w:rsid w:val="00142C75"/>
    <w:rsid w:val="001449E8"/>
    <w:rsid w:val="00155B2C"/>
    <w:rsid w:val="001619DF"/>
    <w:rsid w:val="00164CDC"/>
    <w:rsid w:val="00167CF1"/>
    <w:rsid w:val="00171021"/>
    <w:rsid w:val="00175E1D"/>
    <w:rsid w:val="001837BD"/>
    <w:rsid w:val="00183A2C"/>
    <w:rsid w:val="001877A7"/>
    <w:rsid w:val="001A6728"/>
    <w:rsid w:val="001B6CC3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675F9"/>
    <w:rsid w:val="00272B07"/>
    <w:rsid w:val="002819B5"/>
    <w:rsid w:val="002853F4"/>
    <w:rsid w:val="00285941"/>
    <w:rsid w:val="00296376"/>
    <w:rsid w:val="002A2D2D"/>
    <w:rsid w:val="002C0812"/>
    <w:rsid w:val="002C539D"/>
    <w:rsid w:val="002C71C6"/>
    <w:rsid w:val="002D07CA"/>
    <w:rsid w:val="00305122"/>
    <w:rsid w:val="003230CF"/>
    <w:rsid w:val="0033212E"/>
    <w:rsid w:val="0033490F"/>
    <w:rsid w:val="00375607"/>
    <w:rsid w:val="00380A57"/>
    <w:rsid w:val="003817EF"/>
    <w:rsid w:val="00382A45"/>
    <w:rsid w:val="003916F8"/>
    <w:rsid w:val="0039349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2827"/>
    <w:rsid w:val="00470955"/>
    <w:rsid w:val="0047331A"/>
    <w:rsid w:val="0047640B"/>
    <w:rsid w:val="0047644B"/>
    <w:rsid w:val="00476D4B"/>
    <w:rsid w:val="00491748"/>
    <w:rsid w:val="004A7E77"/>
    <w:rsid w:val="004B0253"/>
    <w:rsid w:val="004C0A80"/>
    <w:rsid w:val="004C0C6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F9"/>
    <w:rsid w:val="00517B12"/>
    <w:rsid w:val="00524402"/>
    <w:rsid w:val="00524789"/>
    <w:rsid w:val="00527BE8"/>
    <w:rsid w:val="005439C9"/>
    <w:rsid w:val="0054416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EF1"/>
    <w:rsid w:val="00640502"/>
    <w:rsid w:val="00644D27"/>
    <w:rsid w:val="0066062D"/>
    <w:rsid w:val="006640AE"/>
    <w:rsid w:val="00667E3B"/>
    <w:rsid w:val="00670041"/>
    <w:rsid w:val="00671FE2"/>
    <w:rsid w:val="00686C0C"/>
    <w:rsid w:val="00695634"/>
    <w:rsid w:val="006A2531"/>
    <w:rsid w:val="006B21D0"/>
    <w:rsid w:val="006C0D6E"/>
    <w:rsid w:val="006D239A"/>
    <w:rsid w:val="006E1302"/>
    <w:rsid w:val="006E2245"/>
    <w:rsid w:val="006E55B4"/>
    <w:rsid w:val="006E7E50"/>
    <w:rsid w:val="00704432"/>
    <w:rsid w:val="007051DF"/>
    <w:rsid w:val="00724DA4"/>
    <w:rsid w:val="00746161"/>
    <w:rsid w:val="00763912"/>
    <w:rsid w:val="00774E44"/>
    <w:rsid w:val="00785258"/>
    <w:rsid w:val="00790104"/>
    <w:rsid w:val="00791F02"/>
    <w:rsid w:val="0079324A"/>
    <w:rsid w:val="00794EEE"/>
    <w:rsid w:val="007A635E"/>
    <w:rsid w:val="007B3686"/>
    <w:rsid w:val="007C2C37"/>
    <w:rsid w:val="007C3E81"/>
    <w:rsid w:val="007C42AC"/>
    <w:rsid w:val="007D0E0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56B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BFE"/>
    <w:rsid w:val="009B4FB4"/>
    <w:rsid w:val="009C0C39"/>
    <w:rsid w:val="009D1805"/>
    <w:rsid w:val="009D20DD"/>
    <w:rsid w:val="009E1A09"/>
    <w:rsid w:val="00A02545"/>
    <w:rsid w:val="00A025E6"/>
    <w:rsid w:val="00A05555"/>
    <w:rsid w:val="00A06D89"/>
    <w:rsid w:val="00A17E15"/>
    <w:rsid w:val="00A30265"/>
    <w:rsid w:val="00A35790"/>
    <w:rsid w:val="00A45A89"/>
    <w:rsid w:val="00A47F12"/>
    <w:rsid w:val="00A657D9"/>
    <w:rsid w:val="00A66DE2"/>
    <w:rsid w:val="00A70227"/>
    <w:rsid w:val="00A7159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F8"/>
    <w:rsid w:val="00B058F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7D3"/>
    <w:rsid w:val="00B86AF3"/>
    <w:rsid w:val="00B9309B"/>
    <w:rsid w:val="00BA1F40"/>
    <w:rsid w:val="00BA4820"/>
    <w:rsid w:val="00BB05FA"/>
    <w:rsid w:val="00BB5B10"/>
    <w:rsid w:val="00BB63EB"/>
    <w:rsid w:val="00BC56D6"/>
    <w:rsid w:val="00BE399E"/>
    <w:rsid w:val="00BE5FC4"/>
    <w:rsid w:val="00BF1775"/>
    <w:rsid w:val="00BF201D"/>
    <w:rsid w:val="00BF5C0B"/>
    <w:rsid w:val="00C0490B"/>
    <w:rsid w:val="00C07904"/>
    <w:rsid w:val="00C121AF"/>
    <w:rsid w:val="00C14C80"/>
    <w:rsid w:val="00C27853"/>
    <w:rsid w:val="00C355A5"/>
    <w:rsid w:val="00C43B64"/>
    <w:rsid w:val="00C46399"/>
    <w:rsid w:val="00C53F37"/>
    <w:rsid w:val="00C5499A"/>
    <w:rsid w:val="00C62A0F"/>
    <w:rsid w:val="00C637EE"/>
    <w:rsid w:val="00C82862"/>
    <w:rsid w:val="00C84E4D"/>
    <w:rsid w:val="00CA2FD0"/>
    <w:rsid w:val="00CB626D"/>
    <w:rsid w:val="00CD5181"/>
    <w:rsid w:val="00CD7485"/>
    <w:rsid w:val="00CE2344"/>
    <w:rsid w:val="00CE2360"/>
    <w:rsid w:val="00CE236C"/>
    <w:rsid w:val="00CF0047"/>
    <w:rsid w:val="00D11E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26F6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D16"/>
    <w:rsid w:val="00E63F64"/>
    <w:rsid w:val="00E7016B"/>
    <w:rsid w:val="00E74623"/>
    <w:rsid w:val="00E80E3D"/>
    <w:rsid w:val="00E841D6"/>
    <w:rsid w:val="00E86D42"/>
    <w:rsid w:val="00E870B8"/>
    <w:rsid w:val="00EA1019"/>
    <w:rsid w:val="00EA3B29"/>
    <w:rsid w:val="00EB3D64"/>
    <w:rsid w:val="00EB4731"/>
    <w:rsid w:val="00EB7421"/>
    <w:rsid w:val="00EC36F5"/>
    <w:rsid w:val="00EC5A4D"/>
    <w:rsid w:val="00ED0DEA"/>
    <w:rsid w:val="00ED73C4"/>
    <w:rsid w:val="00EF7DEC"/>
    <w:rsid w:val="00F20B48"/>
    <w:rsid w:val="00F258BA"/>
    <w:rsid w:val="00F27E9C"/>
    <w:rsid w:val="00F41F41"/>
    <w:rsid w:val="00F46918"/>
    <w:rsid w:val="00F46DDE"/>
    <w:rsid w:val="00F655ED"/>
    <w:rsid w:val="00F7033C"/>
    <w:rsid w:val="00F70570"/>
    <w:rsid w:val="00F96D0D"/>
    <w:rsid w:val="00F976AD"/>
    <w:rsid w:val="00FA6461"/>
    <w:rsid w:val="00FD3C91"/>
    <w:rsid w:val="00FE038F"/>
    <w:rsid w:val="00FE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633EF1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a1"/>
    <w:next w:val="af"/>
    <w:uiPriority w:val="59"/>
    <w:rsid w:val="00633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9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73/Regular-Expressions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D1A7D-9F25-46DB-9F0A-97AF407BA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6</Pages>
  <Words>1755</Words>
  <Characters>10004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1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Regular Expressions (Regex) Exercise</dc:title>
  <dc:subject>Programming Fundamentals – Practical Training Course @ SoftUni</dc:subject>
  <dc:creator>Software University</dc:creator>
  <cp:keywords>Java Fundamentals - Regular Expressions (Regex) Exerci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3</cp:revision>
  <cp:lastPrinted>2015-10-26T22:35:00Z</cp:lastPrinted>
  <dcterms:created xsi:type="dcterms:W3CDTF">2019-11-12T12:29:00Z</dcterms:created>
  <dcterms:modified xsi:type="dcterms:W3CDTF">2023-08-16T10:4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ce0124af73d8cb19868150c0b5cfae5eb376b1680be203c6f14e7bd99e7913</vt:lpwstr>
  </property>
</Properties>
</file>